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4EF10FB0" w14:textId="77777777" w:rsidTr="00491346">
        <w:tc>
          <w:tcPr>
            <w:tcW w:w="3600" w:type="dxa"/>
          </w:tcPr>
          <w:p w14:paraId="57DA0669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33E2DE94" w14:textId="330E2C4C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1FEA4E38" w14:textId="7D72B050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7AC7705D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502E9E90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2785E10A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56171798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10F3BB3E" w14:textId="4E817096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EB72359" wp14:editId="7524F1C4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C63AED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30CF71E3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B72359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55C63AED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30CF71E3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5151B13D" wp14:editId="3EE21A81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227EB9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4C6444BD" w14:textId="46C665AC" w:rsidR="00D67F93" w:rsidRPr="00D54D8F" w:rsidRDefault="00294934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257FF4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7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1B13D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E227EB9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4C6444BD" w14:textId="46C665AC" w:rsidR="00D67F93" w:rsidRPr="00D54D8F" w:rsidRDefault="00294934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257FF4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7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7162E701" w14:textId="71FCECF8" w:rsidR="00A442B2" w:rsidRPr="00FB52A2" w:rsidRDefault="008B1777" w:rsidP="00A442B2">
      <w:pPr>
        <w:tabs>
          <w:tab w:val="left" w:pos="1620"/>
        </w:tabs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257FF4">
        <w:rPr>
          <w:b/>
          <w:sz w:val="22"/>
          <w:szCs w:val="22"/>
          <w:lang w:val="pt-BR"/>
        </w:rPr>
        <w:t xml:space="preserve">Giăng </w:t>
      </w:r>
      <w:r w:rsidR="00226725">
        <w:rPr>
          <w:b/>
          <w:sz w:val="22"/>
          <w:szCs w:val="22"/>
          <w:lang w:val="pt-BR"/>
        </w:rPr>
        <w:t>1</w:t>
      </w:r>
      <w:r w:rsidR="007D1238">
        <w:rPr>
          <w:b/>
          <w:sz w:val="22"/>
          <w:szCs w:val="22"/>
          <w:lang w:val="pt-BR"/>
        </w:rPr>
        <w:t>-</w:t>
      </w:r>
      <w:r w:rsidR="00226725">
        <w:rPr>
          <w:b/>
          <w:sz w:val="22"/>
          <w:szCs w:val="22"/>
          <w:lang w:val="pt-BR"/>
        </w:rPr>
        <w:t>5</w:t>
      </w:r>
    </w:p>
    <w:p w14:paraId="7A44F504" w14:textId="5A7F6D2D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226725">
        <w:rPr>
          <w:sz w:val="22"/>
          <w:szCs w:val="22"/>
        </w:rPr>
        <w:t>23</w:t>
      </w:r>
      <w:r w:rsidR="00445E70" w:rsidRPr="008B1777">
        <w:rPr>
          <w:sz w:val="22"/>
          <w:szCs w:val="22"/>
        </w:rPr>
        <w:t>.</w:t>
      </w:r>
      <w:r w:rsidR="00445E70">
        <w:rPr>
          <w:sz w:val="22"/>
          <w:szCs w:val="22"/>
        </w:rPr>
        <w:t>04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226725">
        <w:rPr>
          <w:sz w:val="22"/>
          <w:szCs w:val="22"/>
        </w:rPr>
        <w:t>30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240135">
        <w:rPr>
          <w:sz w:val="22"/>
          <w:szCs w:val="22"/>
        </w:rPr>
        <w:t>4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42788AC5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25708C32" w14:textId="6622BCD6" w:rsidR="00EC69B1" w:rsidRDefault="00261EDB" w:rsidP="00A31C24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257FF4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Giăng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7" w:anchor="1" w:history="1">
        <w:r w:rsidR="008C7E9D">
          <w:rPr>
            <w:b/>
            <w:sz w:val="22"/>
          </w:rPr>
          <w:t>1</w:t>
        </w:r>
        <w:r w:rsidR="00166D8A">
          <w:rPr>
            <w:b/>
            <w:sz w:val="22"/>
          </w:rPr>
          <w:t>,</w:t>
        </w:r>
        <w:r w:rsidR="00A30A85">
          <w:rPr>
            <w:b/>
            <w:sz w:val="22"/>
          </w:rPr>
          <w:t xml:space="preserve"> </w:t>
        </w:r>
        <w:r w:rsidR="001B75E5">
          <w:rPr>
            <w:b/>
            <w:sz w:val="22"/>
          </w:rPr>
          <w:t xml:space="preserve">  </w:t>
        </w:r>
        <w:r w:rsidR="001076F4">
          <w:t xml:space="preserve"> </w:t>
        </w:r>
        <w:hyperlink r:id="rId8" w:anchor="1" w:history="1">
          <w:r w:rsidR="001B75E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 </w:t>
          </w:r>
          <w:r w:rsidR="00A30A8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</w:t>
          </w:r>
        </w:hyperlink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2A6A1B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2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9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2A6A1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0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2A6A1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4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B1702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1" w:anchor="1" w:history="1">
        <w:r w:rsidR="00FB1702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AB589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2A6A1B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5</w:t>
      </w:r>
      <w:hyperlink r:id="rId12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69BF31D4" w14:textId="39A5837F" w:rsidR="001B75E5" w:rsidRPr="001B75E5" w:rsidRDefault="00B96F7E" w:rsidP="00A31C24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65659582" w14:textId="29EF9961" w:rsidR="00A12611" w:rsidRPr="008E61B0" w:rsidRDefault="00404892" w:rsidP="00BA358C">
      <w:pPr>
        <w:spacing w:before="60" w:after="60"/>
        <w:rPr>
          <w:b/>
          <w:bCs/>
          <w:i/>
          <w:sz w:val="22"/>
          <w:szCs w:val="22"/>
        </w:rPr>
      </w:pPr>
      <w:r w:rsidRPr="00DB7BCE">
        <w:rPr>
          <w:b/>
          <w:bCs/>
          <w:sz w:val="22"/>
          <w:szCs w:val="22"/>
        </w:rPr>
        <w:t xml:space="preserve">1. </w:t>
      </w:r>
      <w:r w:rsidR="008E61B0">
        <w:rPr>
          <w:b/>
          <w:bCs/>
          <w:sz w:val="22"/>
          <w:szCs w:val="22"/>
        </w:rPr>
        <w:t>Tìm và viết lại</w:t>
      </w:r>
      <w:r w:rsidR="00DE0430" w:rsidRPr="00973612">
        <w:rPr>
          <w:b/>
          <w:bCs/>
          <w:sz w:val="22"/>
          <w:szCs w:val="22"/>
        </w:rPr>
        <w:t xml:space="preserve"> câu Kinh Thánh</w:t>
      </w:r>
      <w:r w:rsidR="008E61B0">
        <w:rPr>
          <w:bCs/>
          <w:sz w:val="22"/>
          <w:szCs w:val="22"/>
        </w:rPr>
        <w:t xml:space="preserve"> </w:t>
      </w:r>
      <w:r w:rsidR="008E61B0" w:rsidRPr="008E61B0">
        <w:rPr>
          <w:bCs/>
          <w:sz w:val="22"/>
          <w:szCs w:val="22"/>
        </w:rPr>
        <w:t xml:space="preserve">có </w:t>
      </w:r>
      <w:r w:rsidR="008E61B0">
        <w:rPr>
          <w:bCs/>
          <w:sz w:val="22"/>
          <w:szCs w:val="22"/>
        </w:rPr>
        <w:t>ý tương tự: “</w:t>
      </w:r>
      <w:r w:rsidR="008E61B0">
        <w:rPr>
          <w:bCs/>
          <w:i/>
          <w:sz w:val="22"/>
          <w:szCs w:val="22"/>
        </w:rPr>
        <w:t>Ta đã nói cùng các người rằng: Nếu Cha chẳng ban cho, thì chẳng ai tới cùng ta được”</w:t>
      </w:r>
    </w:p>
    <w:p w14:paraId="7818AD9C" w14:textId="0BDCF9A6" w:rsidR="00A12611" w:rsidRDefault="00A12611" w:rsidP="008E61B0">
      <w:pPr>
        <w:spacing w:after="60"/>
        <w:ind w:left="142"/>
        <w:rPr>
          <w:spacing w:val="-6"/>
          <w:sz w:val="20"/>
          <w:szCs w:val="20"/>
          <w:vertAlign w:val="subscript"/>
        </w:rPr>
      </w:pPr>
      <w:r w:rsidRPr="00A41C80">
        <w:rPr>
          <w:spacing w:val="-6"/>
          <w:sz w:val="20"/>
          <w:szCs w:val="20"/>
          <w:vertAlign w:val="subscript"/>
        </w:rPr>
        <w:t>. . . . . . . .</w:t>
      </w:r>
      <w:r>
        <w:rPr>
          <w:b/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="008E61B0">
        <w:rPr>
          <w:spacing w:val="-6"/>
          <w:sz w:val="20"/>
          <w:szCs w:val="20"/>
          <w:vertAlign w:val="subscript"/>
        </w:rPr>
        <w:t xml:space="preserve">. . . . </w:t>
      </w:r>
      <w:r w:rsidRPr="00A41C80">
        <w:rPr>
          <w:spacing w:val="-6"/>
          <w:sz w:val="20"/>
          <w:szCs w:val="20"/>
          <w:vertAlign w:val="subscript"/>
        </w:rPr>
        <w:t>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</w:t>
      </w:r>
      <w:r>
        <w:rPr>
          <w:spacing w:val="-6"/>
          <w:sz w:val="20"/>
          <w:szCs w:val="20"/>
          <w:vertAlign w:val="subscript"/>
        </w:rPr>
        <w:t xml:space="preserve">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  <w:vertAlign w:val="subscript"/>
        </w:rPr>
        <w:t xml:space="preserve">. . . </w:t>
      </w:r>
      <w:r w:rsidR="008E61B0" w:rsidRPr="00A41C80">
        <w:rPr>
          <w:spacing w:val="-6"/>
          <w:sz w:val="20"/>
          <w:szCs w:val="20"/>
          <w:vertAlign w:val="subscript"/>
        </w:rPr>
        <w:t>. . . . .</w:t>
      </w:r>
      <w:r w:rsidR="008E61B0">
        <w:rPr>
          <w:spacing w:val="-6"/>
          <w:sz w:val="20"/>
          <w:szCs w:val="20"/>
          <w:vertAlign w:val="subscript"/>
        </w:rPr>
        <w:t xml:space="preserve"> . . .</w:t>
      </w:r>
      <w:r w:rsidR="008E61B0" w:rsidRPr="00A12611">
        <w:rPr>
          <w:spacing w:val="-6"/>
          <w:sz w:val="20"/>
          <w:szCs w:val="20"/>
          <w:vertAlign w:val="subscript"/>
        </w:rPr>
        <w:t xml:space="preserve"> </w:t>
      </w:r>
      <w:r w:rsidR="008E61B0">
        <w:rPr>
          <w:spacing w:val="-6"/>
          <w:sz w:val="20"/>
          <w:szCs w:val="20"/>
          <w:vertAlign w:val="subscript"/>
        </w:rPr>
        <w:t>. . .</w:t>
      </w:r>
    </w:p>
    <w:p w14:paraId="7311412F" w14:textId="77777777" w:rsidR="00C82E09" w:rsidRDefault="00C82E09" w:rsidP="00C82E09">
      <w:pPr>
        <w:spacing w:after="60"/>
        <w:ind w:left="142"/>
        <w:rPr>
          <w:spacing w:val="-6"/>
          <w:sz w:val="20"/>
          <w:szCs w:val="20"/>
          <w:vertAlign w:val="subscript"/>
        </w:rPr>
      </w:pPr>
      <w:r w:rsidRPr="00A41C80">
        <w:rPr>
          <w:spacing w:val="-6"/>
          <w:sz w:val="20"/>
          <w:szCs w:val="20"/>
          <w:vertAlign w:val="subscript"/>
        </w:rPr>
        <w:t>. . . . . . . .</w:t>
      </w:r>
      <w:r>
        <w:rPr>
          <w:b/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. . . . </w:t>
      </w:r>
      <w:r w:rsidRPr="00A41C80">
        <w:rPr>
          <w:spacing w:val="-6"/>
          <w:sz w:val="20"/>
          <w:szCs w:val="20"/>
          <w:vertAlign w:val="subscript"/>
        </w:rPr>
        <w:t>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</w:t>
      </w:r>
      <w:r>
        <w:rPr>
          <w:spacing w:val="-6"/>
          <w:sz w:val="20"/>
          <w:szCs w:val="20"/>
          <w:vertAlign w:val="subscript"/>
        </w:rPr>
        <w:t xml:space="preserve">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  <w:vertAlign w:val="subscript"/>
        </w:rPr>
        <w:t xml:space="preserve">. . . </w:t>
      </w:r>
      <w:r w:rsidRPr="00A41C80">
        <w:rPr>
          <w:spacing w:val="-6"/>
          <w:sz w:val="20"/>
          <w:szCs w:val="20"/>
          <w:vertAlign w:val="subscript"/>
        </w:rPr>
        <w:t>. . . . .</w:t>
      </w:r>
      <w:r>
        <w:rPr>
          <w:spacing w:val="-6"/>
          <w:sz w:val="20"/>
          <w:szCs w:val="20"/>
          <w:vertAlign w:val="subscript"/>
        </w:rPr>
        <w:t xml:space="preserve">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  <w:vertAlign w:val="subscript"/>
        </w:rPr>
        <w:t>. . .</w:t>
      </w:r>
    </w:p>
    <w:p w14:paraId="3791F975" w14:textId="1DB9E498" w:rsidR="00DE0430" w:rsidRPr="00E841B8" w:rsidRDefault="006B3343" w:rsidP="00BA358C">
      <w:pPr>
        <w:tabs>
          <w:tab w:val="left" w:pos="4536"/>
        </w:tabs>
        <w:spacing w:before="60"/>
        <w:ind w:right="28"/>
        <w:rPr>
          <w:b/>
          <w:bCs/>
          <w:sz w:val="22"/>
          <w:szCs w:val="22"/>
        </w:rPr>
      </w:pPr>
      <w:r w:rsidRPr="006B3343"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 w:rsidR="00257FF4"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C82E09">
        <w:rPr>
          <w:color w:val="000000" w:themeColor="text1"/>
          <w:spacing w:val="-8"/>
          <w:sz w:val="22"/>
          <w:szCs w:val="22"/>
        </w:rPr>
        <w:t>__________</w:t>
      </w:r>
    </w:p>
    <w:p w14:paraId="0913C73B" w14:textId="68C54504" w:rsidR="00743CDB" w:rsidRPr="00A16735" w:rsidRDefault="00743CDB" w:rsidP="00B62B93">
      <w:pPr>
        <w:spacing w:before="120" w:after="60"/>
        <w:ind w:right="2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2.</w:t>
      </w:r>
      <w:r>
        <w:rPr>
          <w:bCs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 xml:space="preserve">Đánh dấu </w:t>
      </w:r>
      <w:r>
        <w:sym w:font="Wingdings" w:char="F0FC"/>
      </w:r>
      <w:r w:rsidRPr="00E35A08">
        <w:rPr>
          <w:b/>
          <w:spacing w:val="-6"/>
          <w:sz w:val="22"/>
          <w:szCs w:val="22"/>
        </w:rPr>
        <w:t xml:space="preserve"> vào ô đúng</w:t>
      </w:r>
      <w:r>
        <w:rPr>
          <w:b/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>– Giăng Báp-tít được mô tả hay ví như thế nào?</w:t>
      </w:r>
    </w:p>
    <w:p w14:paraId="465786A5" w14:textId="665B35C7" w:rsidR="00D77F27" w:rsidRPr="005D6693" w:rsidRDefault="005D6693" w:rsidP="005D6693">
      <w:pPr>
        <w:tabs>
          <w:tab w:val="left" w:pos="2268"/>
          <w:tab w:val="left" w:pos="3686"/>
          <w:tab w:val="left" w:pos="5954"/>
        </w:tabs>
        <w:ind w:right="28"/>
        <w:rPr>
          <w:sz w:val="20"/>
          <w:szCs w:val="18"/>
          <w:lang w:val="pt-BR"/>
        </w:rPr>
      </w:pPr>
      <w:r w:rsidRPr="005D6693">
        <w:rPr>
          <w:sz w:val="20"/>
          <w:szCs w:val="18"/>
          <w:lang w:val="pt-BR"/>
        </w:rPr>
        <w:sym w:font="Wingdings" w:char="F072"/>
      </w:r>
      <w:r w:rsidR="00743CDB" w:rsidRPr="005D6693">
        <w:rPr>
          <w:sz w:val="20"/>
          <w:szCs w:val="18"/>
          <w:lang w:val="pt-BR"/>
        </w:rPr>
        <w:t xml:space="preserve"> Đuốc </w:t>
      </w:r>
      <w:r w:rsidR="00537B6F" w:rsidRPr="005D6693">
        <w:rPr>
          <w:sz w:val="20"/>
          <w:szCs w:val="18"/>
          <w:lang w:val="pt-BR"/>
        </w:rPr>
        <w:t>đã thắp</w:t>
      </w:r>
      <w:r w:rsidR="00743CDB" w:rsidRPr="005D6693">
        <w:rPr>
          <w:sz w:val="20"/>
          <w:szCs w:val="18"/>
          <w:lang w:val="pt-BR"/>
        </w:rPr>
        <w:tab/>
      </w:r>
      <w:r w:rsidR="00D77F27" w:rsidRPr="005D6693">
        <w:rPr>
          <w:sz w:val="20"/>
          <w:szCs w:val="18"/>
          <w:lang w:val="pt-BR"/>
        </w:rPr>
        <w:sym w:font="Wingdings" w:char="F072"/>
      </w:r>
      <w:r w:rsidR="00D77F27" w:rsidRPr="005D6693">
        <w:rPr>
          <w:sz w:val="20"/>
          <w:szCs w:val="18"/>
          <w:lang w:val="pt-BR"/>
        </w:rPr>
        <w:t xml:space="preserve"> Chàng rể</w:t>
      </w:r>
      <w:r w:rsidR="00F3404F" w:rsidRPr="005D6693">
        <w:rPr>
          <w:sz w:val="20"/>
          <w:szCs w:val="18"/>
          <w:lang w:val="pt-BR"/>
        </w:rPr>
        <w:tab/>
      </w:r>
      <w:r w:rsidR="00D77F27" w:rsidRPr="005D6693">
        <w:rPr>
          <w:sz w:val="20"/>
          <w:szCs w:val="18"/>
          <w:lang w:val="pt-BR"/>
        </w:rPr>
        <w:sym w:font="Wingdings" w:char="F072"/>
      </w:r>
      <w:r w:rsidR="00D77F27" w:rsidRPr="005D6693">
        <w:rPr>
          <w:sz w:val="20"/>
          <w:szCs w:val="18"/>
          <w:lang w:val="pt-BR"/>
        </w:rPr>
        <w:t xml:space="preserve"> Ngôi Lời</w:t>
      </w:r>
      <w:r w:rsidR="00F3404F" w:rsidRPr="005D6693">
        <w:rPr>
          <w:sz w:val="20"/>
          <w:szCs w:val="18"/>
          <w:lang w:val="pt-BR"/>
        </w:rPr>
        <w:tab/>
      </w:r>
      <w:r w:rsidRPr="005D6693">
        <w:rPr>
          <w:sz w:val="20"/>
          <w:szCs w:val="18"/>
          <w:lang w:val="pt-BR"/>
        </w:rPr>
        <w:sym w:font="Wingdings" w:char="F072"/>
      </w:r>
      <w:r w:rsidR="00743CDB" w:rsidRPr="005D6693">
        <w:rPr>
          <w:sz w:val="20"/>
          <w:szCs w:val="18"/>
          <w:lang w:val="pt-BR"/>
        </w:rPr>
        <w:t xml:space="preserve"> </w:t>
      </w:r>
      <w:r w:rsidR="00537B6F" w:rsidRPr="005D6693">
        <w:rPr>
          <w:sz w:val="20"/>
          <w:szCs w:val="18"/>
          <w:lang w:val="pt-BR"/>
        </w:rPr>
        <w:t>Bạn chàng rể</w:t>
      </w:r>
    </w:p>
    <w:p w14:paraId="77469295" w14:textId="3612D520" w:rsidR="00743CDB" w:rsidRPr="005D6693" w:rsidRDefault="005D6693" w:rsidP="005D6693">
      <w:pPr>
        <w:tabs>
          <w:tab w:val="left" w:pos="1843"/>
          <w:tab w:val="left" w:pos="2694"/>
          <w:tab w:val="left" w:pos="3686"/>
          <w:tab w:val="left" w:pos="5954"/>
        </w:tabs>
        <w:ind w:right="28"/>
        <w:rPr>
          <w:b/>
          <w:sz w:val="20"/>
          <w:szCs w:val="18"/>
          <w:lang w:val="pt-BR"/>
        </w:rPr>
      </w:pPr>
      <w:r w:rsidRPr="005D6693">
        <w:rPr>
          <w:sz w:val="20"/>
          <w:szCs w:val="18"/>
          <w:lang w:val="pt-BR"/>
        </w:rPr>
        <w:sym w:font="Wingdings" w:char="F072"/>
      </w:r>
      <w:r w:rsidR="00D77F27" w:rsidRPr="005D6693">
        <w:rPr>
          <w:sz w:val="20"/>
          <w:szCs w:val="18"/>
          <w:lang w:val="pt-BR"/>
        </w:rPr>
        <w:t xml:space="preserve"> tiếng của người kêu trong đồng vắng</w:t>
      </w:r>
      <w:r w:rsidR="00D77F27" w:rsidRPr="005D6693">
        <w:rPr>
          <w:sz w:val="20"/>
          <w:szCs w:val="18"/>
          <w:lang w:val="pt-BR"/>
        </w:rPr>
        <w:tab/>
      </w:r>
      <w:r w:rsidRPr="005D6693">
        <w:rPr>
          <w:sz w:val="20"/>
          <w:szCs w:val="18"/>
          <w:lang w:val="pt-BR"/>
        </w:rPr>
        <w:sym w:font="Wingdings" w:char="F072"/>
      </w:r>
      <w:r w:rsidR="00743CDB" w:rsidRPr="005D6693">
        <w:rPr>
          <w:sz w:val="20"/>
          <w:szCs w:val="18"/>
          <w:lang w:val="pt-BR"/>
        </w:rPr>
        <w:t xml:space="preserve"> </w:t>
      </w:r>
      <w:r w:rsidR="00D77F27" w:rsidRPr="005D6693">
        <w:rPr>
          <w:sz w:val="20"/>
          <w:szCs w:val="18"/>
          <w:lang w:val="pt-BR"/>
        </w:rPr>
        <w:t>Làm chứng về sự sáng</w:t>
      </w:r>
      <w:r w:rsidR="001C300D" w:rsidRPr="005D6693">
        <w:rPr>
          <w:sz w:val="20"/>
          <w:szCs w:val="18"/>
          <w:lang w:val="pt-BR"/>
        </w:rPr>
        <w:tab/>
      </w:r>
      <w:r w:rsidR="00743CDB" w:rsidRPr="005D6693">
        <w:rPr>
          <w:sz w:val="20"/>
          <w:szCs w:val="18"/>
          <w:lang w:val="pt-BR"/>
        </w:rPr>
        <w:sym w:font="Wingdings" w:char="F072"/>
      </w:r>
      <w:r w:rsidR="00743CDB" w:rsidRPr="005D6693">
        <w:rPr>
          <w:sz w:val="20"/>
          <w:szCs w:val="18"/>
          <w:lang w:val="pt-BR"/>
        </w:rPr>
        <w:t xml:space="preserve"> </w:t>
      </w:r>
      <w:r w:rsidR="00D77F27" w:rsidRPr="005D6693">
        <w:rPr>
          <w:sz w:val="20"/>
          <w:szCs w:val="18"/>
          <w:lang w:val="pt-BR"/>
        </w:rPr>
        <w:t>Sự sáng</w:t>
      </w:r>
      <w:r w:rsidR="00743CDB" w:rsidRPr="005D6693">
        <w:rPr>
          <w:b/>
          <w:sz w:val="20"/>
          <w:szCs w:val="18"/>
          <w:lang w:val="pt-BR"/>
        </w:rPr>
        <w:tab/>
      </w:r>
    </w:p>
    <w:p w14:paraId="32C19BF9" w14:textId="2026FB8A" w:rsidR="00743CDB" w:rsidRDefault="00743CDB" w:rsidP="00743CDB">
      <w:pPr>
        <w:tabs>
          <w:tab w:val="left" w:pos="426"/>
          <w:tab w:val="left" w:pos="4536"/>
        </w:tabs>
        <w:ind w:right="28"/>
        <w:rPr>
          <w:rStyle w:val="Hyperlink"/>
          <w:b/>
          <w:color w:val="C00000"/>
          <w:sz w:val="22"/>
          <w:szCs w:val="22"/>
        </w:rPr>
      </w:pPr>
      <w:r>
        <w:rPr>
          <w:b/>
          <w:color w:val="C00000"/>
          <w:sz w:val="18"/>
          <w:szCs w:val="16"/>
          <w:lang w:val="pt-BR"/>
        </w:rPr>
        <w:tab/>
      </w:r>
      <w:r>
        <w:rPr>
          <w:b/>
          <w:color w:val="C00000"/>
          <w:sz w:val="18"/>
          <w:szCs w:val="16"/>
          <w:lang w:val="pt-BR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C82E09">
        <w:rPr>
          <w:color w:val="000000" w:themeColor="text1"/>
          <w:spacing w:val="-8"/>
          <w:sz w:val="22"/>
          <w:szCs w:val="22"/>
        </w:rPr>
        <w:t>__________</w:t>
      </w:r>
    </w:p>
    <w:p w14:paraId="70E08A54" w14:textId="6BECFCA6" w:rsidR="00E554A5" w:rsidRPr="00DE0430" w:rsidRDefault="00722A9F" w:rsidP="00B62B93">
      <w:pPr>
        <w:tabs>
          <w:tab w:val="left" w:pos="426"/>
          <w:tab w:val="left" w:pos="4536"/>
        </w:tabs>
        <w:spacing w:before="120"/>
        <w:ind w:right="28"/>
        <w:rPr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3. </w:t>
      </w:r>
      <w:r w:rsidR="00445E70" w:rsidRPr="00DB7BCE">
        <w:rPr>
          <w:b/>
          <w:bCs/>
          <w:sz w:val="22"/>
          <w:szCs w:val="22"/>
        </w:rPr>
        <w:t>Khoanh tròn ý đúng nhất</w:t>
      </w:r>
      <w:r>
        <w:rPr>
          <w:b/>
          <w:bCs/>
          <w:sz w:val="22"/>
          <w:szCs w:val="22"/>
        </w:rPr>
        <w:t xml:space="preserve"> - </w:t>
      </w:r>
      <w:r>
        <w:rPr>
          <w:bCs/>
          <w:sz w:val="22"/>
          <w:szCs w:val="22"/>
        </w:rPr>
        <w:t>Điều nào sau đây mô tả về sự tái s</w:t>
      </w:r>
      <w:r w:rsidR="00A94681">
        <w:rPr>
          <w:bCs/>
          <w:sz w:val="22"/>
          <w:szCs w:val="22"/>
        </w:rPr>
        <w:t>a</w:t>
      </w:r>
      <w:r>
        <w:rPr>
          <w:bCs/>
          <w:sz w:val="22"/>
          <w:szCs w:val="22"/>
        </w:rPr>
        <w:t>nh (s</w:t>
      </w:r>
      <w:r w:rsidR="00A94681">
        <w:rPr>
          <w:bCs/>
          <w:sz w:val="22"/>
          <w:szCs w:val="22"/>
        </w:rPr>
        <w:t>a</w:t>
      </w:r>
      <w:r>
        <w:rPr>
          <w:bCs/>
          <w:sz w:val="22"/>
          <w:szCs w:val="22"/>
        </w:rPr>
        <w:t>nh bởi Đức Thánh Linh)</w:t>
      </w:r>
      <w:r w:rsidR="00E554A5" w:rsidRPr="00E554A5">
        <w:rPr>
          <w:bCs/>
          <w:sz w:val="22"/>
          <w:szCs w:val="22"/>
        </w:rPr>
        <w:t>:</w:t>
      </w:r>
    </w:p>
    <w:p w14:paraId="71279FC4" w14:textId="17F38466" w:rsidR="00E554A5" w:rsidRPr="00FF4308" w:rsidRDefault="00E554A5" w:rsidP="00B62B93">
      <w:pPr>
        <w:ind w:left="340" w:hanging="227"/>
        <w:rPr>
          <w:bCs/>
          <w:sz w:val="22"/>
          <w:szCs w:val="22"/>
        </w:rPr>
      </w:pPr>
      <w:r w:rsidRPr="00FF4308">
        <w:rPr>
          <w:b/>
          <w:bCs/>
          <w:sz w:val="22"/>
          <w:szCs w:val="22"/>
        </w:rPr>
        <w:t>a.</w:t>
      </w:r>
      <w:r w:rsidRPr="00FF4308">
        <w:rPr>
          <w:b/>
          <w:bCs/>
          <w:sz w:val="22"/>
          <w:szCs w:val="22"/>
        </w:rPr>
        <w:tab/>
      </w:r>
      <w:r w:rsidR="00A94681" w:rsidRPr="00FF4308">
        <w:rPr>
          <w:bCs/>
          <w:sz w:val="22"/>
          <w:szCs w:val="22"/>
        </w:rPr>
        <w:t>Người đã già thì không thể sanh lại</w:t>
      </w:r>
      <w:r w:rsidRPr="00FF4308">
        <w:rPr>
          <w:bCs/>
          <w:sz w:val="22"/>
          <w:szCs w:val="22"/>
        </w:rPr>
        <w:t>.</w:t>
      </w:r>
    </w:p>
    <w:p w14:paraId="182907BC" w14:textId="645D4003" w:rsidR="00E554A5" w:rsidRPr="00FF4308" w:rsidRDefault="00E554A5" w:rsidP="00B62B93">
      <w:pPr>
        <w:ind w:left="340" w:hanging="227"/>
        <w:rPr>
          <w:bCs/>
          <w:sz w:val="22"/>
          <w:szCs w:val="22"/>
        </w:rPr>
      </w:pPr>
      <w:r w:rsidRPr="00FF4308">
        <w:rPr>
          <w:b/>
          <w:bCs/>
          <w:sz w:val="22"/>
          <w:szCs w:val="22"/>
        </w:rPr>
        <w:t>b.</w:t>
      </w:r>
      <w:r w:rsidRPr="00FF4308">
        <w:rPr>
          <w:b/>
          <w:bCs/>
          <w:sz w:val="22"/>
          <w:szCs w:val="22"/>
        </w:rPr>
        <w:tab/>
      </w:r>
      <w:r w:rsidR="00A94681" w:rsidRPr="00FF4308">
        <w:rPr>
          <w:bCs/>
          <w:sz w:val="22"/>
          <w:szCs w:val="22"/>
        </w:rPr>
        <w:t>Sự tái sanh chỉ dành cho người thánh</w:t>
      </w:r>
      <w:r w:rsidRPr="00FF4308">
        <w:rPr>
          <w:bCs/>
          <w:sz w:val="22"/>
          <w:szCs w:val="22"/>
        </w:rPr>
        <w:t>.</w:t>
      </w:r>
    </w:p>
    <w:p w14:paraId="791A6F91" w14:textId="739AC86B" w:rsidR="00E554A5" w:rsidRPr="00FF4308" w:rsidRDefault="00E554A5" w:rsidP="00B62B93">
      <w:pPr>
        <w:ind w:left="340" w:hanging="227"/>
        <w:rPr>
          <w:bCs/>
          <w:sz w:val="22"/>
          <w:szCs w:val="22"/>
        </w:rPr>
      </w:pPr>
      <w:r w:rsidRPr="00FF4308">
        <w:rPr>
          <w:b/>
          <w:bCs/>
          <w:sz w:val="22"/>
          <w:szCs w:val="22"/>
        </w:rPr>
        <w:t>c.</w:t>
      </w:r>
      <w:r w:rsidRPr="00FF4308">
        <w:rPr>
          <w:b/>
          <w:bCs/>
          <w:sz w:val="22"/>
          <w:szCs w:val="22"/>
        </w:rPr>
        <w:tab/>
      </w:r>
      <w:r w:rsidR="00A94681" w:rsidRPr="00FF4308">
        <w:rPr>
          <w:bCs/>
          <w:sz w:val="22"/>
          <w:szCs w:val="22"/>
        </w:rPr>
        <w:t>con người có thể nhận biết được kết quả của sự tái sanh nhưng không thấy sự tái sanh</w:t>
      </w:r>
      <w:r w:rsidR="00B62B93" w:rsidRPr="00FF4308">
        <w:rPr>
          <w:bCs/>
          <w:sz w:val="22"/>
          <w:szCs w:val="22"/>
        </w:rPr>
        <w:t xml:space="preserve"> diễn ra như thế nào.</w:t>
      </w:r>
    </w:p>
    <w:p w14:paraId="0636F754" w14:textId="6170DA1B" w:rsidR="00E554A5" w:rsidRPr="00FF4308" w:rsidRDefault="00E554A5" w:rsidP="00B62B93">
      <w:pPr>
        <w:ind w:left="340" w:hanging="227"/>
        <w:rPr>
          <w:bCs/>
          <w:sz w:val="22"/>
          <w:szCs w:val="22"/>
        </w:rPr>
      </w:pPr>
      <w:r w:rsidRPr="00FF4308">
        <w:rPr>
          <w:b/>
          <w:bCs/>
          <w:sz w:val="22"/>
          <w:szCs w:val="22"/>
        </w:rPr>
        <w:t>d.</w:t>
      </w:r>
      <w:r w:rsidRPr="00FF4308">
        <w:rPr>
          <w:b/>
          <w:bCs/>
          <w:sz w:val="22"/>
          <w:szCs w:val="22"/>
        </w:rPr>
        <w:tab/>
      </w:r>
      <w:r w:rsidRPr="00FF4308">
        <w:rPr>
          <w:bCs/>
          <w:sz w:val="22"/>
          <w:szCs w:val="22"/>
        </w:rPr>
        <w:t>Tất cả đ</w:t>
      </w:r>
      <w:r w:rsidR="00B62B93" w:rsidRPr="00FF4308">
        <w:rPr>
          <w:bCs/>
          <w:sz w:val="22"/>
          <w:szCs w:val="22"/>
        </w:rPr>
        <w:t>ều sai</w:t>
      </w:r>
      <w:r w:rsidRPr="00FF4308">
        <w:rPr>
          <w:bCs/>
          <w:sz w:val="22"/>
          <w:szCs w:val="22"/>
        </w:rPr>
        <w:t>.</w:t>
      </w:r>
    </w:p>
    <w:p w14:paraId="0652AFAD" w14:textId="38B67E43" w:rsidR="00B62B93" w:rsidRDefault="00E554A5" w:rsidP="00B62B93">
      <w:pPr>
        <w:tabs>
          <w:tab w:val="left" w:pos="4536"/>
        </w:tabs>
        <w:ind w:right="28"/>
        <w:rPr>
          <w:rStyle w:val="Hyperlink"/>
          <w:b/>
          <w:color w:val="C00000"/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ab/>
      </w:r>
      <w:r w:rsidR="00B62B93" w:rsidRPr="001537CF">
        <w:rPr>
          <w:color w:val="000000" w:themeColor="text1"/>
          <w:spacing w:val="-8"/>
          <w:sz w:val="22"/>
          <w:szCs w:val="22"/>
        </w:rPr>
        <w:t xml:space="preserve">* </w:t>
      </w:r>
      <w:r w:rsidR="00B62B93">
        <w:rPr>
          <w:color w:val="000000" w:themeColor="text1"/>
          <w:spacing w:val="-8"/>
          <w:sz w:val="22"/>
          <w:szCs w:val="22"/>
        </w:rPr>
        <w:t>Giăng</w:t>
      </w:r>
      <w:r w:rsidR="00B62B93"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C82E09">
        <w:rPr>
          <w:color w:val="000000" w:themeColor="text1"/>
          <w:spacing w:val="-8"/>
          <w:sz w:val="22"/>
          <w:szCs w:val="22"/>
        </w:rPr>
        <w:t>__________</w:t>
      </w:r>
    </w:p>
    <w:p w14:paraId="7EDEFCCA" w14:textId="1494883E" w:rsidR="009D1845" w:rsidRPr="008E61B0" w:rsidRDefault="009D1845" w:rsidP="009D1845">
      <w:pPr>
        <w:spacing w:before="60" w:after="60"/>
        <w:rPr>
          <w:b/>
          <w:bCs/>
          <w:i/>
          <w:sz w:val="22"/>
          <w:szCs w:val="22"/>
        </w:rPr>
      </w:pPr>
      <w:r>
        <w:rPr>
          <w:b/>
          <w:bCs/>
          <w:sz w:val="22"/>
          <w:szCs w:val="22"/>
        </w:rPr>
        <w:t>4</w:t>
      </w:r>
      <w:r w:rsidRPr="00DB7BCE">
        <w:rPr>
          <w:b/>
          <w:bCs/>
          <w:sz w:val="22"/>
          <w:szCs w:val="22"/>
        </w:rPr>
        <w:t xml:space="preserve">. </w:t>
      </w:r>
      <w:r>
        <w:rPr>
          <w:b/>
          <w:bCs/>
          <w:sz w:val="22"/>
          <w:szCs w:val="22"/>
        </w:rPr>
        <w:t>Viết lại</w:t>
      </w:r>
      <w:r w:rsidRPr="00973612">
        <w:rPr>
          <w:b/>
          <w:bCs/>
          <w:sz w:val="22"/>
          <w:szCs w:val="22"/>
        </w:rPr>
        <w:t xml:space="preserve"> câu Kinh Thánh</w:t>
      </w:r>
      <w:r>
        <w:rPr>
          <w:bCs/>
          <w:sz w:val="22"/>
          <w:szCs w:val="22"/>
        </w:rPr>
        <w:t xml:space="preserve"> </w:t>
      </w:r>
      <w:r w:rsidRPr="008E61B0">
        <w:rPr>
          <w:bCs/>
          <w:sz w:val="22"/>
          <w:szCs w:val="22"/>
        </w:rPr>
        <w:t>c</w:t>
      </w:r>
      <w:r>
        <w:rPr>
          <w:bCs/>
          <w:sz w:val="22"/>
          <w:szCs w:val="22"/>
        </w:rPr>
        <w:t>ho biết Chúa Giê-xu có thẩm quyền như Đức Chúa Cha.</w:t>
      </w:r>
    </w:p>
    <w:p w14:paraId="4B94E058" w14:textId="16A8F976" w:rsidR="009D1845" w:rsidRDefault="009D1845" w:rsidP="009D1845">
      <w:pPr>
        <w:spacing w:after="60"/>
        <w:ind w:left="142"/>
        <w:rPr>
          <w:spacing w:val="-6"/>
          <w:sz w:val="20"/>
          <w:szCs w:val="20"/>
          <w:vertAlign w:val="subscript"/>
        </w:rPr>
      </w:pPr>
      <w:r w:rsidRPr="00A41C80">
        <w:rPr>
          <w:spacing w:val="-6"/>
          <w:sz w:val="20"/>
          <w:szCs w:val="20"/>
          <w:vertAlign w:val="subscript"/>
        </w:rPr>
        <w:t>. . . . . . . .</w:t>
      </w:r>
      <w:r>
        <w:rPr>
          <w:b/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. . . . </w:t>
      </w:r>
      <w:r w:rsidRPr="00A41C80">
        <w:rPr>
          <w:spacing w:val="-6"/>
          <w:sz w:val="20"/>
          <w:szCs w:val="20"/>
          <w:vertAlign w:val="subscript"/>
        </w:rPr>
        <w:t>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</w:t>
      </w:r>
      <w:r>
        <w:rPr>
          <w:spacing w:val="-6"/>
          <w:sz w:val="20"/>
          <w:szCs w:val="20"/>
          <w:vertAlign w:val="subscript"/>
        </w:rPr>
        <w:t xml:space="preserve">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  <w:vertAlign w:val="subscript"/>
        </w:rPr>
        <w:t xml:space="preserve">. . . </w:t>
      </w:r>
      <w:r w:rsidRPr="00A41C80">
        <w:rPr>
          <w:spacing w:val="-6"/>
          <w:sz w:val="20"/>
          <w:szCs w:val="20"/>
          <w:vertAlign w:val="subscript"/>
        </w:rPr>
        <w:t>. . . . .</w:t>
      </w:r>
      <w:r>
        <w:rPr>
          <w:spacing w:val="-6"/>
          <w:sz w:val="20"/>
          <w:szCs w:val="20"/>
          <w:vertAlign w:val="subscript"/>
        </w:rPr>
        <w:t xml:space="preserve">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  <w:vertAlign w:val="subscript"/>
        </w:rPr>
        <w:t>. . .</w:t>
      </w:r>
    </w:p>
    <w:p w14:paraId="6B76D731" w14:textId="5EAB8FE9" w:rsidR="005D6693" w:rsidRDefault="005D6693" w:rsidP="005D6693">
      <w:pPr>
        <w:spacing w:after="60"/>
        <w:ind w:left="142"/>
        <w:rPr>
          <w:spacing w:val="-6"/>
          <w:sz w:val="20"/>
          <w:szCs w:val="20"/>
          <w:vertAlign w:val="subscript"/>
        </w:rPr>
      </w:pPr>
      <w:r w:rsidRPr="00A41C80">
        <w:rPr>
          <w:spacing w:val="-6"/>
          <w:sz w:val="20"/>
          <w:szCs w:val="20"/>
          <w:vertAlign w:val="subscript"/>
        </w:rPr>
        <w:t>. . . . . . . .</w:t>
      </w:r>
      <w:r>
        <w:rPr>
          <w:b/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. . . . </w:t>
      </w:r>
      <w:r w:rsidRPr="00A41C80">
        <w:rPr>
          <w:spacing w:val="-6"/>
          <w:sz w:val="20"/>
          <w:szCs w:val="20"/>
          <w:vertAlign w:val="subscript"/>
        </w:rPr>
        <w:t>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</w:t>
      </w:r>
      <w:r>
        <w:rPr>
          <w:spacing w:val="-6"/>
          <w:sz w:val="20"/>
          <w:szCs w:val="20"/>
          <w:vertAlign w:val="subscript"/>
        </w:rPr>
        <w:t xml:space="preserve">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  <w:vertAlign w:val="subscript"/>
        </w:rPr>
        <w:t xml:space="preserve">. . . </w:t>
      </w:r>
      <w:r w:rsidRPr="00A41C80">
        <w:rPr>
          <w:spacing w:val="-6"/>
          <w:sz w:val="20"/>
          <w:szCs w:val="20"/>
          <w:vertAlign w:val="subscript"/>
        </w:rPr>
        <w:t>. . . . .</w:t>
      </w:r>
      <w:r>
        <w:rPr>
          <w:spacing w:val="-6"/>
          <w:sz w:val="20"/>
          <w:szCs w:val="20"/>
          <w:vertAlign w:val="subscript"/>
        </w:rPr>
        <w:t xml:space="preserve"> . . .</w:t>
      </w:r>
      <w:r w:rsidRPr="00A12611">
        <w:rPr>
          <w:spacing w:val="-6"/>
          <w:sz w:val="20"/>
          <w:szCs w:val="20"/>
          <w:vertAlign w:val="subscript"/>
        </w:rPr>
        <w:t xml:space="preserve"> </w:t>
      </w:r>
      <w:r>
        <w:rPr>
          <w:spacing w:val="-6"/>
          <w:sz w:val="20"/>
          <w:szCs w:val="20"/>
          <w:vertAlign w:val="subscript"/>
        </w:rPr>
        <w:t>. . .</w:t>
      </w:r>
    </w:p>
    <w:p w14:paraId="454B858F" w14:textId="1CC5AA47" w:rsidR="00FF4308" w:rsidRPr="00632387" w:rsidRDefault="009D1845" w:rsidP="00632387">
      <w:pPr>
        <w:tabs>
          <w:tab w:val="left" w:pos="4536"/>
        </w:tabs>
        <w:spacing w:before="60"/>
        <w:ind w:right="28"/>
        <w:rPr>
          <w:b/>
          <w:bCs/>
          <w:sz w:val="22"/>
          <w:szCs w:val="22"/>
        </w:rPr>
      </w:pPr>
      <w:r w:rsidRPr="006B3343"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C82E09">
        <w:rPr>
          <w:color w:val="000000" w:themeColor="text1"/>
          <w:spacing w:val="-8"/>
          <w:sz w:val="22"/>
          <w:szCs w:val="22"/>
        </w:rPr>
        <w:t>__________</w:t>
      </w:r>
    </w:p>
    <w:p w14:paraId="34E4939B" w14:textId="4D583238" w:rsidR="00FF4308" w:rsidRPr="00FF4308" w:rsidRDefault="002E26B5" w:rsidP="00632387">
      <w:pPr>
        <w:tabs>
          <w:tab w:val="left" w:pos="4536"/>
        </w:tabs>
        <w:spacing w:before="120"/>
        <w:ind w:right="28"/>
        <w:rPr>
          <w:b/>
          <w:color w:val="000000" w:themeColor="text1"/>
          <w:spacing w:val="-8"/>
          <w:sz w:val="22"/>
          <w:szCs w:val="22"/>
        </w:rPr>
      </w:pPr>
      <w:r>
        <w:rPr>
          <w:b/>
          <w:spacing w:val="-6"/>
          <w:sz w:val="22"/>
          <w:szCs w:val="22"/>
        </w:rPr>
        <w:t>5.</w:t>
      </w:r>
      <w:r>
        <w:rPr>
          <w:spacing w:val="-6"/>
          <w:sz w:val="22"/>
          <w:szCs w:val="22"/>
        </w:rPr>
        <w:t xml:space="preserve"> </w:t>
      </w:r>
      <w:r w:rsidRPr="00DB7BCE">
        <w:rPr>
          <w:b/>
          <w:bCs/>
          <w:sz w:val="22"/>
          <w:szCs w:val="22"/>
        </w:rPr>
        <w:t>Khoanh tròn ý đúng nhất</w:t>
      </w:r>
      <w:r>
        <w:rPr>
          <w:b/>
          <w:bCs/>
          <w:sz w:val="22"/>
          <w:szCs w:val="22"/>
        </w:rPr>
        <w:t xml:space="preserve"> – </w:t>
      </w:r>
      <w:r>
        <w:rPr>
          <w:spacing w:val="-6"/>
          <w:sz w:val="22"/>
          <w:szCs w:val="22"/>
        </w:rPr>
        <w:t>Chúa Giê-xu</w:t>
      </w:r>
      <w:r w:rsidR="00FF4308">
        <w:rPr>
          <w:spacing w:val="-6"/>
          <w:sz w:val="22"/>
          <w:szCs w:val="22"/>
        </w:rPr>
        <w:t xml:space="preserve"> làm phép lạ nào mà dân Giu-đa bắt bớ Chúa?</w:t>
      </w:r>
    </w:p>
    <w:p w14:paraId="5E5E4B17" w14:textId="14079C19" w:rsidR="00632387" w:rsidRDefault="00FF4308" w:rsidP="00632387">
      <w:pPr>
        <w:tabs>
          <w:tab w:val="left" w:pos="3402"/>
        </w:tabs>
        <w:ind w:left="340" w:hanging="227"/>
        <w:rPr>
          <w:bCs/>
          <w:sz w:val="22"/>
          <w:szCs w:val="22"/>
        </w:rPr>
      </w:pPr>
      <w:r w:rsidRPr="00FF4308">
        <w:rPr>
          <w:b/>
          <w:bCs/>
          <w:sz w:val="22"/>
          <w:szCs w:val="22"/>
        </w:rPr>
        <w:t>a.</w:t>
      </w:r>
      <w:r w:rsidRPr="00FF4308"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Hóa nước thành rượu</w:t>
      </w:r>
      <w:r w:rsidRPr="00FF4308">
        <w:rPr>
          <w:bCs/>
          <w:sz w:val="22"/>
          <w:szCs w:val="22"/>
        </w:rPr>
        <w:t>.</w:t>
      </w:r>
      <w:r w:rsidR="00632387">
        <w:rPr>
          <w:bCs/>
          <w:sz w:val="22"/>
          <w:szCs w:val="22"/>
        </w:rPr>
        <w:tab/>
        <w:t xml:space="preserve">|  </w:t>
      </w:r>
      <w:r w:rsidR="00632387">
        <w:rPr>
          <w:b/>
          <w:bCs/>
          <w:sz w:val="22"/>
          <w:szCs w:val="22"/>
        </w:rPr>
        <w:t xml:space="preserve">c.  </w:t>
      </w:r>
      <w:r w:rsidR="00632387">
        <w:rPr>
          <w:bCs/>
          <w:sz w:val="22"/>
          <w:szCs w:val="22"/>
        </w:rPr>
        <w:t>Khiến con trai quan thị vệ sống lại</w:t>
      </w:r>
      <w:r w:rsidR="00632387" w:rsidRPr="00FF4308">
        <w:rPr>
          <w:bCs/>
          <w:sz w:val="22"/>
          <w:szCs w:val="22"/>
        </w:rPr>
        <w:t>.</w:t>
      </w:r>
    </w:p>
    <w:p w14:paraId="3F4137CE" w14:textId="0B8EF9D9" w:rsidR="00FF4308" w:rsidRPr="00FF4308" w:rsidRDefault="00FF4308" w:rsidP="00632387">
      <w:pPr>
        <w:tabs>
          <w:tab w:val="left" w:pos="3402"/>
        </w:tabs>
        <w:ind w:left="340" w:hanging="227"/>
        <w:rPr>
          <w:bCs/>
          <w:sz w:val="22"/>
          <w:szCs w:val="22"/>
        </w:rPr>
      </w:pPr>
      <w:r w:rsidRPr="00FF4308">
        <w:rPr>
          <w:b/>
          <w:bCs/>
          <w:sz w:val="22"/>
          <w:szCs w:val="22"/>
        </w:rPr>
        <w:t>b.</w:t>
      </w:r>
      <w:r w:rsidRPr="00FF4308">
        <w:rPr>
          <w:b/>
          <w:bCs/>
          <w:sz w:val="22"/>
          <w:szCs w:val="22"/>
        </w:rPr>
        <w:tab/>
      </w:r>
      <w:r>
        <w:rPr>
          <w:bCs/>
          <w:sz w:val="22"/>
          <w:szCs w:val="22"/>
        </w:rPr>
        <w:t>Chữa lành người bệnh bại</w:t>
      </w:r>
      <w:r w:rsidRPr="00FF4308">
        <w:rPr>
          <w:bCs/>
          <w:sz w:val="22"/>
          <w:szCs w:val="22"/>
        </w:rPr>
        <w:t>.</w:t>
      </w:r>
      <w:r w:rsidR="00632387">
        <w:rPr>
          <w:bCs/>
          <w:sz w:val="22"/>
          <w:szCs w:val="22"/>
        </w:rPr>
        <w:tab/>
        <w:t xml:space="preserve">|  </w:t>
      </w:r>
      <w:r w:rsidR="00632387">
        <w:rPr>
          <w:b/>
          <w:bCs/>
          <w:sz w:val="22"/>
          <w:szCs w:val="22"/>
        </w:rPr>
        <w:t xml:space="preserve">d.  </w:t>
      </w:r>
      <w:r w:rsidRPr="00FF4308">
        <w:rPr>
          <w:bCs/>
          <w:sz w:val="22"/>
          <w:szCs w:val="22"/>
        </w:rPr>
        <w:t xml:space="preserve">Tất cả đều </w:t>
      </w:r>
      <w:r>
        <w:rPr>
          <w:bCs/>
          <w:sz w:val="22"/>
          <w:szCs w:val="22"/>
        </w:rPr>
        <w:t>đúng</w:t>
      </w:r>
      <w:r w:rsidRPr="00FF4308">
        <w:rPr>
          <w:bCs/>
          <w:sz w:val="22"/>
          <w:szCs w:val="22"/>
        </w:rPr>
        <w:t>.</w:t>
      </w:r>
    </w:p>
    <w:p w14:paraId="2930EE1B" w14:textId="112B5054" w:rsidR="00FF4308" w:rsidRDefault="00FF4308" w:rsidP="00FF4308">
      <w:pPr>
        <w:tabs>
          <w:tab w:val="left" w:pos="4536"/>
        </w:tabs>
        <w:ind w:right="28"/>
        <w:rPr>
          <w:rStyle w:val="Hyperlink"/>
          <w:b/>
          <w:color w:val="C00000"/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C82E09">
        <w:rPr>
          <w:color w:val="000000" w:themeColor="text1"/>
          <w:spacing w:val="-8"/>
          <w:sz w:val="22"/>
          <w:szCs w:val="22"/>
        </w:rPr>
        <w:t>__________</w:t>
      </w:r>
    </w:p>
    <w:p w14:paraId="7C43BEB7" w14:textId="3C2AF6A1" w:rsidR="00EE2670" w:rsidRDefault="00EE2670" w:rsidP="00FF3B69">
      <w:pPr>
        <w:tabs>
          <w:tab w:val="left" w:pos="4536"/>
        </w:tabs>
        <w:ind w:right="28"/>
        <w:rPr>
          <w:rStyle w:val="Hyperlink"/>
          <w:b/>
          <w:color w:val="C00000"/>
          <w:sz w:val="22"/>
          <w:szCs w:val="22"/>
        </w:rPr>
      </w:pPr>
    </w:p>
    <w:p w14:paraId="31B6869F" w14:textId="6D31856C" w:rsidR="00301121" w:rsidRDefault="00632387" w:rsidP="00EF37A4">
      <w:pPr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6</w:t>
      </w:r>
      <w:r w:rsidR="00301121" w:rsidRPr="00DB7BCE">
        <w:rPr>
          <w:b/>
          <w:bCs/>
          <w:sz w:val="22"/>
          <w:szCs w:val="22"/>
        </w:rPr>
        <w:t>.</w:t>
      </w:r>
      <w:r w:rsidR="00301121">
        <w:rPr>
          <w:b/>
          <w:bCs/>
          <w:sz w:val="22"/>
          <w:szCs w:val="22"/>
        </w:rPr>
        <w:t xml:space="preserve"> </w:t>
      </w:r>
      <w:r w:rsidR="00301121">
        <w:rPr>
          <w:b/>
          <w:spacing w:val="-6"/>
          <w:sz w:val="22"/>
          <w:szCs w:val="22"/>
        </w:rPr>
        <w:t>Điền Đ trước ý Đúng, S trước ý Sai</w:t>
      </w:r>
      <w:r>
        <w:rPr>
          <w:spacing w:val="-6"/>
          <w:sz w:val="22"/>
          <w:szCs w:val="22"/>
        </w:rPr>
        <w:t xml:space="preserve"> – </w:t>
      </w:r>
      <w:r w:rsidR="00496554" w:rsidRPr="00496554">
        <w:rPr>
          <w:spacing w:val="-6"/>
          <w:sz w:val="22"/>
          <w:szCs w:val="22"/>
        </w:rPr>
        <w:t>Trong Giăng 1-5 có nhắc tớ</w:t>
      </w:r>
      <w:r w:rsidR="00496554">
        <w:rPr>
          <w:spacing w:val="-6"/>
          <w:sz w:val="22"/>
          <w:szCs w:val="22"/>
        </w:rPr>
        <w:t>i n</w:t>
      </w:r>
      <w:r>
        <w:rPr>
          <w:spacing w:val="-6"/>
          <w:sz w:val="22"/>
          <w:szCs w:val="22"/>
        </w:rPr>
        <w:t xml:space="preserve">hững điều </w:t>
      </w:r>
      <w:r w:rsidR="00496554">
        <w:rPr>
          <w:spacing w:val="-6"/>
          <w:sz w:val="22"/>
          <w:szCs w:val="22"/>
        </w:rPr>
        <w:t xml:space="preserve">nào </w:t>
      </w:r>
      <w:r>
        <w:rPr>
          <w:spacing w:val="-6"/>
          <w:sz w:val="22"/>
          <w:szCs w:val="22"/>
        </w:rPr>
        <w:t>bởi Chúa mà có / đến:</w:t>
      </w:r>
    </w:p>
    <w:p w14:paraId="2556D5EE" w14:textId="5E3A3122" w:rsidR="00BF708E" w:rsidRPr="005D6693" w:rsidRDefault="005D6693" w:rsidP="005D6693">
      <w:pPr>
        <w:tabs>
          <w:tab w:val="left" w:pos="567"/>
          <w:tab w:val="left" w:pos="2835"/>
          <w:tab w:val="left" w:pos="5103"/>
        </w:tabs>
        <w:rPr>
          <w:i/>
          <w:spacing w:val="-6"/>
          <w:sz w:val="20"/>
          <w:szCs w:val="20"/>
        </w:rPr>
      </w:pPr>
      <w:r w:rsidRPr="005D6693">
        <w:rPr>
          <w:spacing w:val="-6"/>
          <w:sz w:val="20"/>
          <w:szCs w:val="20"/>
        </w:rPr>
        <w:t xml:space="preserve">   </w:t>
      </w:r>
      <w:r w:rsidRPr="005D6693">
        <w:rPr>
          <w:spacing w:val="-6"/>
          <w:sz w:val="20"/>
          <w:szCs w:val="20"/>
          <w:vertAlign w:val="subscript"/>
        </w:rPr>
        <w:t xml:space="preserve"> . . . </w:t>
      </w:r>
      <w:r w:rsidR="00301121" w:rsidRPr="005D6693">
        <w:rPr>
          <w:spacing w:val="-6"/>
          <w:sz w:val="20"/>
          <w:szCs w:val="20"/>
          <w:vertAlign w:val="subscript"/>
        </w:rPr>
        <w:t xml:space="preserve">. . . . </w:t>
      </w:r>
      <w:r w:rsidR="00301121" w:rsidRPr="005D6693">
        <w:rPr>
          <w:spacing w:val="-6"/>
          <w:sz w:val="20"/>
          <w:szCs w:val="20"/>
        </w:rPr>
        <w:t xml:space="preserve"> </w:t>
      </w:r>
      <w:r w:rsidR="00632387" w:rsidRPr="005D6693">
        <w:rPr>
          <w:spacing w:val="-6"/>
          <w:sz w:val="20"/>
          <w:szCs w:val="20"/>
        </w:rPr>
        <w:t>Đền thờ Giê-ru-sa-lem</w:t>
      </w:r>
      <w:r w:rsidR="009A17D8" w:rsidRPr="005D6693">
        <w:rPr>
          <w:spacing w:val="-6"/>
          <w:sz w:val="20"/>
          <w:szCs w:val="20"/>
        </w:rPr>
        <w:t xml:space="preserve">. </w:t>
      </w:r>
      <w:r w:rsidR="00BF708E" w:rsidRPr="005D6693">
        <w:rPr>
          <w:spacing w:val="-6"/>
          <w:sz w:val="20"/>
          <w:szCs w:val="20"/>
        </w:rPr>
        <w:t xml:space="preserve"> </w:t>
      </w:r>
      <w:r w:rsidR="00BF708E" w:rsidRPr="005D6693">
        <w:rPr>
          <w:spacing w:val="-6"/>
          <w:sz w:val="20"/>
          <w:szCs w:val="20"/>
        </w:rPr>
        <w:tab/>
        <w:t>|</w:t>
      </w:r>
      <w:r w:rsidRPr="005D6693">
        <w:rPr>
          <w:spacing w:val="-6"/>
          <w:sz w:val="20"/>
          <w:szCs w:val="20"/>
        </w:rPr>
        <w:t xml:space="preserve">  </w:t>
      </w:r>
      <w:r w:rsidR="00BF708E" w:rsidRPr="005D6693">
        <w:rPr>
          <w:spacing w:val="-6"/>
          <w:sz w:val="20"/>
          <w:szCs w:val="20"/>
        </w:rPr>
        <w:t xml:space="preserve"> </w:t>
      </w:r>
      <w:r w:rsidRPr="005D6693">
        <w:rPr>
          <w:spacing w:val="-6"/>
          <w:sz w:val="20"/>
          <w:szCs w:val="20"/>
          <w:vertAlign w:val="subscript"/>
        </w:rPr>
        <w:t xml:space="preserve">. . . . . . </w:t>
      </w:r>
      <w:r w:rsidR="00632387" w:rsidRPr="005D6693">
        <w:rPr>
          <w:spacing w:val="-6"/>
          <w:sz w:val="20"/>
          <w:szCs w:val="20"/>
          <w:vertAlign w:val="subscript"/>
        </w:rPr>
        <w:t xml:space="preserve"> </w:t>
      </w:r>
      <w:r w:rsidR="00632387" w:rsidRPr="005D6693">
        <w:rPr>
          <w:spacing w:val="-6"/>
          <w:sz w:val="20"/>
          <w:szCs w:val="20"/>
        </w:rPr>
        <w:t xml:space="preserve"> </w:t>
      </w:r>
      <w:r w:rsidR="009A17D8" w:rsidRPr="005D6693">
        <w:rPr>
          <w:spacing w:val="-6"/>
          <w:sz w:val="20"/>
          <w:szCs w:val="20"/>
        </w:rPr>
        <w:t>Thế gian</w:t>
      </w:r>
      <w:r w:rsidR="00632387" w:rsidRPr="005D6693">
        <w:rPr>
          <w:spacing w:val="-6"/>
          <w:sz w:val="20"/>
          <w:szCs w:val="20"/>
        </w:rPr>
        <w:t>.</w:t>
      </w:r>
      <w:r w:rsidR="00632387" w:rsidRPr="005D6693">
        <w:rPr>
          <w:spacing w:val="-6"/>
          <w:sz w:val="20"/>
          <w:szCs w:val="20"/>
        </w:rPr>
        <w:tab/>
      </w:r>
      <w:r w:rsidR="00BF708E" w:rsidRPr="005D6693">
        <w:rPr>
          <w:spacing w:val="-6"/>
          <w:sz w:val="20"/>
          <w:szCs w:val="20"/>
        </w:rPr>
        <w:t xml:space="preserve">| </w:t>
      </w:r>
      <w:r w:rsidRPr="005D6693">
        <w:rPr>
          <w:spacing w:val="-6"/>
          <w:sz w:val="20"/>
          <w:szCs w:val="20"/>
          <w:vertAlign w:val="subscript"/>
        </w:rPr>
        <w:t xml:space="preserve">. . . . . . </w:t>
      </w:r>
      <w:r w:rsidR="00632387" w:rsidRPr="005D6693">
        <w:rPr>
          <w:spacing w:val="-6"/>
          <w:sz w:val="20"/>
          <w:szCs w:val="20"/>
          <w:vertAlign w:val="subscript"/>
        </w:rPr>
        <w:t xml:space="preserve"> </w:t>
      </w:r>
      <w:r w:rsidR="00632387" w:rsidRPr="005D6693">
        <w:rPr>
          <w:spacing w:val="-6"/>
          <w:sz w:val="20"/>
          <w:szCs w:val="20"/>
        </w:rPr>
        <w:t xml:space="preserve"> </w:t>
      </w:r>
      <w:r w:rsidR="009A17D8" w:rsidRPr="005D6693">
        <w:rPr>
          <w:spacing w:val="-6"/>
          <w:sz w:val="20"/>
          <w:szCs w:val="20"/>
        </w:rPr>
        <w:t>Sự đoán xét</w:t>
      </w:r>
      <w:r w:rsidR="00632387" w:rsidRPr="005D6693">
        <w:rPr>
          <w:spacing w:val="-6"/>
          <w:sz w:val="20"/>
          <w:szCs w:val="20"/>
        </w:rPr>
        <w:t>.</w:t>
      </w:r>
      <w:r w:rsidR="00632387" w:rsidRPr="005D6693">
        <w:rPr>
          <w:spacing w:val="-6"/>
          <w:sz w:val="20"/>
          <w:szCs w:val="20"/>
        </w:rPr>
        <w:tab/>
      </w:r>
    </w:p>
    <w:p w14:paraId="0E7A15EF" w14:textId="1452705D" w:rsidR="00301121" w:rsidRPr="005D6693" w:rsidRDefault="005D6693" w:rsidP="005D6693">
      <w:pPr>
        <w:tabs>
          <w:tab w:val="left" w:pos="2835"/>
          <w:tab w:val="left" w:pos="5103"/>
        </w:tabs>
        <w:rPr>
          <w:spacing w:val="-6"/>
          <w:sz w:val="20"/>
          <w:szCs w:val="20"/>
        </w:rPr>
      </w:pPr>
      <w:r w:rsidRPr="005D6693">
        <w:rPr>
          <w:spacing w:val="-6"/>
          <w:sz w:val="20"/>
          <w:szCs w:val="20"/>
        </w:rPr>
        <w:t xml:space="preserve">   </w:t>
      </w:r>
      <w:r w:rsidRPr="005D6693">
        <w:rPr>
          <w:spacing w:val="-6"/>
          <w:sz w:val="20"/>
          <w:szCs w:val="20"/>
          <w:vertAlign w:val="subscript"/>
        </w:rPr>
        <w:t xml:space="preserve"> . . . . . . .  </w:t>
      </w:r>
      <w:r w:rsidR="009A17D8" w:rsidRPr="005D6693">
        <w:rPr>
          <w:spacing w:val="-6"/>
          <w:sz w:val="20"/>
          <w:szCs w:val="20"/>
        </w:rPr>
        <w:t>Ơn và lẽ thật</w:t>
      </w:r>
      <w:r w:rsidR="00632387" w:rsidRPr="005D6693">
        <w:rPr>
          <w:spacing w:val="-6"/>
          <w:sz w:val="20"/>
          <w:szCs w:val="20"/>
        </w:rPr>
        <w:t>.</w:t>
      </w:r>
      <w:r w:rsidR="00BF708E" w:rsidRPr="005D6693">
        <w:rPr>
          <w:rStyle w:val="Hyperlink"/>
          <w:b/>
          <w:color w:val="auto"/>
          <w:sz w:val="22"/>
          <w:szCs w:val="18"/>
          <w:u w:val="none"/>
        </w:rPr>
        <w:t xml:space="preserve"> </w:t>
      </w:r>
      <w:r w:rsidR="00BF708E" w:rsidRPr="005D6693">
        <w:rPr>
          <w:rStyle w:val="Hyperlink"/>
          <w:b/>
          <w:color w:val="auto"/>
          <w:sz w:val="22"/>
          <w:szCs w:val="18"/>
          <w:u w:val="none"/>
        </w:rPr>
        <w:tab/>
      </w:r>
      <w:r w:rsidR="00BF708E" w:rsidRPr="00526C7F">
        <w:rPr>
          <w:rStyle w:val="Hyperlink"/>
          <w:color w:val="auto"/>
          <w:sz w:val="22"/>
          <w:szCs w:val="18"/>
          <w:u w:val="none"/>
        </w:rPr>
        <w:t>|</w:t>
      </w:r>
      <w:r w:rsidRPr="005D6693">
        <w:rPr>
          <w:rStyle w:val="Hyperlink"/>
          <w:b/>
          <w:color w:val="auto"/>
          <w:sz w:val="22"/>
          <w:szCs w:val="18"/>
          <w:u w:val="none"/>
        </w:rPr>
        <w:t xml:space="preserve"> </w:t>
      </w:r>
      <w:r w:rsidR="00BF708E" w:rsidRPr="005D6693">
        <w:rPr>
          <w:rStyle w:val="Hyperlink"/>
          <w:b/>
          <w:color w:val="auto"/>
          <w:sz w:val="22"/>
          <w:szCs w:val="18"/>
          <w:u w:val="none"/>
        </w:rPr>
        <w:t xml:space="preserve"> </w:t>
      </w:r>
      <w:r w:rsidRPr="005D6693">
        <w:rPr>
          <w:spacing w:val="-6"/>
          <w:sz w:val="20"/>
          <w:szCs w:val="20"/>
          <w:vertAlign w:val="subscript"/>
        </w:rPr>
        <w:t xml:space="preserve">. . . . . . </w:t>
      </w:r>
      <w:r w:rsidR="00301121" w:rsidRPr="005D6693">
        <w:rPr>
          <w:spacing w:val="-6"/>
          <w:sz w:val="20"/>
          <w:szCs w:val="20"/>
          <w:vertAlign w:val="subscript"/>
        </w:rPr>
        <w:t xml:space="preserve"> </w:t>
      </w:r>
      <w:r w:rsidR="00301121" w:rsidRPr="005D6693">
        <w:rPr>
          <w:spacing w:val="-6"/>
          <w:sz w:val="20"/>
          <w:szCs w:val="20"/>
        </w:rPr>
        <w:t xml:space="preserve"> </w:t>
      </w:r>
      <w:r w:rsidR="009A17D8" w:rsidRPr="005D6693">
        <w:rPr>
          <w:spacing w:val="-6"/>
          <w:sz w:val="20"/>
          <w:szCs w:val="20"/>
        </w:rPr>
        <w:t>Đồng lúa chín</w:t>
      </w:r>
      <w:r w:rsidR="00301121" w:rsidRPr="005D6693">
        <w:rPr>
          <w:spacing w:val="-6"/>
          <w:sz w:val="20"/>
          <w:szCs w:val="20"/>
        </w:rPr>
        <w:tab/>
      </w:r>
      <w:r w:rsidR="00BF708E" w:rsidRPr="005D6693">
        <w:rPr>
          <w:spacing w:val="-6"/>
          <w:sz w:val="20"/>
          <w:szCs w:val="20"/>
        </w:rPr>
        <w:t xml:space="preserve">| </w:t>
      </w:r>
      <w:r w:rsidRPr="005D6693">
        <w:rPr>
          <w:spacing w:val="-6"/>
          <w:sz w:val="20"/>
          <w:szCs w:val="20"/>
          <w:vertAlign w:val="subscript"/>
        </w:rPr>
        <w:t xml:space="preserve">. . . . . . </w:t>
      </w:r>
      <w:r w:rsidR="00301121" w:rsidRPr="005D6693">
        <w:rPr>
          <w:spacing w:val="-6"/>
          <w:sz w:val="20"/>
          <w:szCs w:val="20"/>
          <w:vertAlign w:val="subscript"/>
        </w:rPr>
        <w:t xml:space="preserve"> </w:t>
      </w:r>
      <w:r w:rsidR="00301121" w:rsidRPr="005D6693">
        <w:rPr>
          <w:spacing w:val="-6"/>
          <w:sz w:val="20"/>
          <w:szCs w:val="20"/>
        </w:rPr>
        <w:t xml:space="preserve"> </w:t>
      </w:r>
      <w:r w:rsidR="009A17D8" w:rsidRPr="005D6693">
        <w:rPr>
          <w:spacing w:val="-6"/>
          <w:sz w:val="20"/>
          <w:szCs w:val="20"/>
        </w:rPr>
        <w:t>Muôn vật</w:t>
      </w:r>
    </w:p>
    <w:p w14:paraId="2A87AAF7" w14:textId="582DA3BF" w:rsidR="00301121" w:rsidRPr="00FF3B69" w:rsidRDefault="00301121" w:rsidP="00041FE0">
      <w:pPr>
        <w:tabs>
          <w:tab w:val="left" w:pos="4536"/>
        </w:tabs>
        <w:spacing w:before="120"/>
        <w:ind w:right="28"/>
        <w:rPr>
          <w:spacing w:val="-6"/>
          <w:sz w:val="20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DC76FA">
        <w:rPr>
          <w:color w:val="000000" w:themeColor="text1"/>
          <w:spacing w:val="-8"/>
          <w:sz w:val="22"/>
          <w:szCs w:val="22"/>
        </w:rPr>
        <w:t xml:space="preserve">* </w:t>
      </w:r>
      <w:r w:rsidR="00257FF4">
        <w:rPr>
          <w:color w:val="000000" w:themeColor="text1"/>
          <w:spacing w:val="-8"/>
          <w:sz w:val="22"/>
          <w:szCs w:val="22"/>
        </w:rPr>
        <w:t>Giăng</w:t>
      </w:r>
      <w:r w:rsidRPr="00DC76FA">
        <w:rPr>
          <w:color w:val="000000" w:themeColor="text1"/>
          <w:spacing w:val="-8"/>
          <w:sz w:val="22"/>
          <w:szCs w:val="22"/>
        </w:rPr>
        <w:t xml:space="preserve">: </w:t>
      </w:r>
      <w:r w:rsidR="00C82E09">
        <w:rPr>
          <w:color w:val="000000" w:themeColor="text1"/>
          <w:spacing w:val="-8"/>
          <w:sz w:val="22"/>
          <w:szCs w:val="22"/>
        </w:rPr>
        <w:t>__________</w:t>
      </w:r>
    </w:p>
    <w:p w14:paraId="15A139F8" w14:textId="0BE7B2C9" w:rsidR="00A41C80" w:rsidRPr="00A41C80" w:rsidRDefault="00041FE0" w:rsidP="00EF37A4">
      <w:pPr>
        <w:spacing w:before="60" w:after="6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7</w:t>
      </w:r>
      <w:r w:rsidR="00A41C80">
        <w:rPr>
          <w:b/>
          <w:spacing w:val="-6"/>
          <w:sz w:val="22"/>
          <w:szCs w:val="22"/>
        </w:rPr>
        <w:t xml:space="preserve">. </w:t>
      </w:r>
      <w:r>
        <w:rPr>
          <w:b/>
          <w:spacing w:val="-6"/>
          <w:sz w:val="22"/>
          <w:szCs w:val="22"/>
        </w:rPr>
        <w:t xml:space="preserve">Điền vào chỗ trống để hoàn chỉnh </w:t>
      </w:r>
      <w:r w:rsidR="003E3076" w:rsidRPr="005D04E9">
        <w:rPr>
          <w:b/>
          <w:spacing w:val="-6"/>
          <w:sz w:val="22"/>
          <w:szCs w:val="22"/>
        </w:rPr>
        <w:t>câu K</w:t>
      </w:r>
      <w:r w:rsidR="003E3076">
        <w:rPr>
          <w:b/>
          <w:spacing w:val="-6"/>
          <w:sz w:val="22"/>
          <w:szCs w:val="22"/>
        </w:rPr>
        <w:t xml:space="preserve">inh </w:t>
      </w:r>
      <w:r w:rsidR="003E3076" w:rsidRPr="005D04E9">
        <w:rPr>
          <w:b/>
          <w:spacing w:val="-6"/>
          <w:sz w:val="22"/>
          <w:szCs w:val="22"/>
        </w:rPr>
        <w:t>T</w:t>
      </w:r>
      <w:r w:rsidR="003E3076">
        <w:rPr>
          <w:b/>
          <w:spacing w:val="-6"/>
          <w:sz w:val="22"/>
          <w:szCs w:val="22"/>
        </w:rPr>
        <w:t>hánh</w:t>
      </w:r>
      <w:r>
        <w:rPr>
          <w:b/>
          <w:spacing w:val="-6"/>
          <w:sz w:val="22"/>
          <w:szCs w:val="22"/>
        </w:rPr>
        <w:t>:</w:t>
      </w:r>
    </w:p>
    <w:p w14:paraId="07CB12AE" w14:textId="02D197F0" w:rsidR="00FF3B69" w:rsidRPr="00A41C80" w:rsidRDefault="00FF3B69" w:rsidP="00FF3B69">
      <w:pPr>
        <w:spacing w:after="60"/>
        <w:rPr>
          <w:color w:val="C00000"/>
          <w:spacing w:val="-6"/>
          <w:sz w:val="20"/>
          <w:szCs w:val="20"/>
          <w:vertAlign w:val="subscript"/>
        </w:rPr>
      </w:pP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b/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</w:t>
      </w:r>
      <w:r w:rsidR="00041FE0" w:rsidRPr="00041FE0">
        <w:rPr>
          <w:bCs/>
          <w:i/>
          <w:color w:val="C00000"/>
          <w:sz w:val="18"/>
          <w:szCs w:val="22"/>
        </w:rPr>
        <w:t xml:space="preserve"> </w:t>
      </w:r>
      <w:r w:rsidR="00041FE0" w:rsidRPr="00041FE0">
        <w:rPr>
          <w:b/>
          <w:bCs/>
          <w:i/>
          <w:sz w:val="18"/>
          <w:szCs w:val="22"/>
        </w:rPr>
        <w:t>thờ phượng</w:t>
      </w:r>
      <w:r w:rsidRPr="00A41C80">
        <w:rPr>
          <w:spacing w:val="-6"/>
          <w:sz w:val="20"/>
          <w:szCs w:val="20"/>
          <w:vertAlign w:val="subscript"/>
        </w:rPr>
        <w:t xml:space="preserve">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="00041FE0">
        <w:rPr>
          <w:spacing w:val="-6"/>
          <w:sz w:val="20"/>
          <w:szCs w:val="20"/>
          <w:vertAlign w:val="subscript"/>
        </w:rPr>
        <w:t>. . . . . . . .</w:t>
      </w:r>
    </w:p>
    <w:p w14:paraId="58A8E279" w14:textId="77777777" w:rsidR="005D6693" w:rsidRDefault="00A41C80" w:rsidP="005D6693">
      <w:pPr>
        <w:spacing w:after="60"/>
        <w:rPr>
          <w:spacing w:val="-6"/>
          <w:sz w:val="20"/>
          <w:szCs w:val="20"/>
          <w:vertAlign w:val="subscript"/>
        </w:rPr>
      </w:pP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b/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 xml:space="preserve">. . . . . . </w:t>
      </w:r>
      <w:r w:rsidR="00041FE0" w:rsidRPr="00041FE0">
        <w:rPr>
          <w:b/>
          <w:bCs/>
          <w:i/>
          <w:sz w:val="18"/>
          <w:szCs w:val="22"/>
        </w:rPr>
        <w:t>thờ phượng</w:t>
      </w:r>
      <w:r w:rsidRPr="00A41C80">
        <w:rPr>
          <w:spacing w:val="-6"/>
          <w:sz w:val="20"/>
          <w:szCs w:val="20"/>
          <w:vertAlign w:val="subscript"/>
        </w:rPr>
        <w:t>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 xml:space="preserve">. . . </w:t>
      </w:r>
      <w:r w:rsidR="00041FE0" w:rsidRPr="00041FE0">
        <w:rPr>
          <w:b/>
          <w:bCs/>
          <w:i/>
          <w:sz w:val="18"/>
          <w:szCs w:val="22"/>
        </w:rPr>
        <w:t>thờ phượng</w:t>
      </w:r>
      <w:r w:rsidRPr="00A41C80">
        <w:rPr>
          <w:spacing w:val="-6"/>
          <w:sz w:val="20"/>
          <w:szCs w:val="20"/>
          <w:vertAlign w:val="subscript"/>
        </w:rPr>
        <w:t>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</w:p>
    <w:p w14:paraId="53B9DDE9" w14:textId="472CF313" w:rsidR="00D37DBF" w:rsidRPr="005D6693" w:rsidRDefault="005D6693" w:rsidP="005D6693">
      <w:pPr>
        <w:tabs>
          <w:tab w:val="left" w:pos="4536"/>
        </w:tabs>
        <w:spacing w:after="60"/>
        <w:rPr>
          <w:spacing w:val="-6"/>
          <w:sz w:val="20"/>
          <w:szCs w:val="20"/>
          <w:vertAlign w:val="subscript"/>
        </w:rPr>
      </w:pPr>
      <w:r w:rsidRPr="00A41C80">
        <w:rPr>
          <w:spacing w:val="-6"/>
          <w:sz w:val="20"/>
          <w:szCs w:val="20"/>
          <w:vertAlign w:val="subscript"/>
        </w:rPr>
        <w:t>. . . . . . . .</w:t>
      </w:r>
      <w:r>
        <w:rPr>
          <w:b/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</w:t>
      </w:r>
      <w:r w:rsidRPr="00A41C80">
        <w:rPr>
          <w:spacing w:val="-6"/>
          <w:sz w:val="20"/>
          <w:szCs w:val="20"/>
          <w:vertAlign w:val="subscript"/>
        </w:rPr>
        <w:t>. . . . . . . . .</w:t>
      </w:r>
      <w:r>
        <w:rPr>
          <w:spacing w:val="-6"/>
          <w:sz w:val="20"/>
          <w:szCs w:val="20"/>
          <w:vertAlign w:val="subscript"/>
        </w:rPr>
        <w:t xml:space="preserve"> . . . . . . .</w:t>
      </w:r>
      <w:r>
        <w:rPr>
          <w:spacing w:val="-6"/>
          <w:sz w:val="20"/>
          <w:szCs w:val="20"/>
          <w:vertAlign w:val="subscript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041FE0" w:rsidRPr="001537CF">
        <w:rPr>
          <w:color w:val="000000" w:themeColor="text1"/>
          <w:spacing w:val="-8"/>
          <w:sz w:val="22"/>
          <w:szCs w:val="22"/>
        </w:rPr>
        <w:t xml:space="preserve">* </w:t>
      </w:r>
      <w:r w:rsidR="00041FE0">
        <w:rPr>
          <w:color w:val="000000" w:themeColor="text1"/>
          <w:spacing w:val="-8"/>
          <w:sz w:val="22"/>
          <w:szCs w:val="22"/>
        </w:rPr>
        <w:t>Giăng</w:t>
      </w:r>
      <w:r w:rsidR="00041FE0" w:rsidRPr="001537CF">
        <w:rPr>
          <w:color w:val="000000" w:themeColor="text1"/>
          <w:spacing w:val="-8"/>
          <w:sz w:val="22"/>
          <w:szCs w:val="22"/>
        </w:rPr>
        <w:t xml:space="preserve">: </w:t>
      </w:r>
      <w:r w:rsidR="00C82E09">
        <w:rPr>
          <w:color w:val="000000" w:themeColor="text1"/>
          <w:spacing w:val="-8"/>
          <w:sz w:val="22"/>
          <w:szCs w:val="22"/>
        </w:rPr>
        <w:t>__________</w:t>
      </w:r>
    </w:p>
    <w:p w14:paraId="67C3AFCF" w14:textId="33F504A1" w:rsidR="00B24E0C" w:rsidRDefault="00B24E0C" w:rsidP="00EF37A4">
      <w:pPr>
        <w:tabs>
          <w:tab w:val="left" w:pos="284"/>
        </w:tabs>
        <w:spacing w:before="60" w:after="60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8. </w:t>
      </w:r>
      <w:r w:rsidRPr="001F0B0F">
        <w:rPr>
          <w:b/>
          <w:spacing w:val="-6"/>
          <w:sz w:val="22"/>
          <w:szCs w:val="22"/>
        </w:rPr>
        <w:t>Hoàn t</w:t>
      </w:r>
      <w:r>
        <w:rPr>
          <w:b/>
          <w:spacing w:val="-6"/>
          <w:sz w:val="22"/>
          <w:szCs w:val="22"/>
        </w:rPr>
        <w:t>hành</w:t>
      </w:r>
      <w:r w:rsidRPr="001F0B0F">
        <w:rPr>
          <w:b/>
          <w:spacing w:val="-6"/>
          <w:sz w:val="22"/>
          <w:szCs w:val="22"/>
        </w:rPr>
        <w:t xml:space="preserve"> ô chữ</w:t>
      </w:r>
      <w:r>
        <w:rPr>
          <w:b/>
          <w:spacing w:val="-6"/>
          <w:sz w:val="22"/>
          <w:szCs w:val="22"/>
        </w:rPr>
        <w:t xml:space="preserve"> và ghi lại câu Kinh Thánh có nhắc đến ô chữ hàng dọc:</w:t>
      </w:r>
      <w:r w:rsidRPr="00B24E0C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Giăng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 w:rsidR="00C82E09">
        <w:rPr>
          <w:color w:val="000000" w:themeColor="text1"/>
          <w:spacing w:val="-8"/>
          <w:sz w:val="22"/>
          <w:szCs w:val="22"/>
        </w:rPr>
        <w:t xml:space="preserve"> </w:t>
      </w:r>
      <w:r w:rsidR="00C82E09">
        <w:t>____</w:t>
      </w:r>
    </w:p>
    <w:tbl>
      <w:tblPr>
        <w:tblW w:w="6528" w:type="dxa"/>
        <w:tblInd w:w="108" w:type="dxa"/>
        <w:tblLook w:val="04A0" w:firstRow="1" w:lastRow="0" w:firstColumn="1" w:lastColumn="0" w:noHBand="0" w:noVBand="1"/>
      </w:tblPr>
      <w:tblGrid>
        <w:gridCol w:w="1080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B24E0C" w:rsidRPr="00073B12" w14:paraId="0122499D" w14:textId="77777777" w:rsidTr="004C29CF">
        <w:trPr>
          <w:trHeight w:hRule="exact" w:val="340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93C98B3" w14:textId="77777777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073B12"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04BAF894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1E8D11B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22BE86F" w14:textId="1035902D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EE850" w14:textId="3DE7D6E5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2EE6C" w14:textId="26F7990F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18943" w14:textId="1311A51A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FBBBFC" w14:textId="4304327C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4C679AEC" w14:textId="0BD344D4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F2A8C" w14:textId="69B2CF9A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001C66" w14:textId="4E09D164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4E18E0" w14:textId="41D69003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61CF61C" w14:textId="4525450B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  <w:tr w:rsidR="00B24E0C" w:rsidRPr="00073B12" w14:paraId="481F7F30" w14:textId="77777777" w:rsidTr="004C29CF">
        <w:trPr>
          <w:trHeight w:hRule="exact" w:val="340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B6EBB78" w14:textId="77777777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073B12"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45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A9D40" w14:textId="3273A3E2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6E463" w14:textId="3349CF87" w:rsidR="00B24E0C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E1D09" w14:textId="6479E4C2" w:rsidR="00B24E0C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F5722" w14:textId="0C70F529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EA25D" w14:textId="6C2CC43B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784E7" w14:textId="700ADF7D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277D1" w14:textId="04E8BF9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42AB8E54" w14:textId="1753CCE9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FFAAA" w14:textId="547E962B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C036E8" w14:textId="35A6A116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73262" w14:textId="03B79A49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E2493BF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  <w:tr w:rsidR="00B24E0C" w:rsidRPr="00073B12" w14:paraId="1E21C39B" w14:textId="77777777" w:rsidTr="004C29CF">
        <w:trPr>
          <w:trHeight w:hRule="exact" w:val="340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B5F279B" w14:textId="77777777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073B12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7F56FA" w14:textId="608DD515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EEE404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5B8393" w14:textId="2CE485D4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387D6E" w14:textId="064C9E24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3098CF" w14:textId="29AA074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331B6" w14:textId="02F5C59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76FE57" w14:textId="6123DE5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690826AC" w14:textId="10FD5148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C070DE" w14:textId="31AB3AD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09B6F36E" w14:textId="298395BD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AA58353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AABE21D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  <w:tr w:rsidR="00B24E0C" w:rsidRPr="00073B12" w14:paraId="3D204388" w14:textId="77777777" w:rsidTr="004C29CF">
        <w:trPr>
          <w:trHeight w:hRule="exact" w:val="340"/>
        </w:trPr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9CE9A" w14:textId="77777777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073B12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7B3BF" w14:textId="1E3D77F6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3419" w14:textId="44F5A165" w:rsidR="00B24E0C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770B" w14:textId="1445630D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7A35F" w14:textId="7BD778E2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32617" w14:textId="66844853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90B22" w14:textId="78441270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CFBD5" w14:textId="29D1FF83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1885E41C" w14:textId="33038A00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CD5D2" w14:textId="3815AFBC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F3B65A" w14:textId="2894AD75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A7651A" w14:textId="457EB28D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5CDE5815" w14:textId="3C34827C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  <w:tr w:rsidR="00B24E0C" w:rsidRPr="00073B12" w14:paraId="20D0071A" w14:textId="77777777" w:rsidTr="004C29CF">
        <w:trPr>
          <w:trHeight w:hRule="exact" w:val="340"/>
        </w:trPr>
        <w:tc>
          <w:tcPr>
            <w:tcW w:w="10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B9D1D" w14:textId="77777777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073B12"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719CF" w14:textId="2C79608C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25131" w14:textId="36065861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A2059" w14:textId="281E85F9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5DD7C" w14:textId="09E8194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EBC3B" w14:textId="3132EE2E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809A3" w14:textId="7D86A34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682C4" w14:textId="3391DAE0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7D0356CA" w14:textId="363893FB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58F6E" w14:textId="3A284700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FC0ECF" w14:textId="3F83B0F4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0D63D" w14:textId="372FCACB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DB7E776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  <w:tr w:rsidR="00B24E0C" w:rsidRPr="00073B12" w14:paraId="0701048C" w14:textId="77777777" w:rsidTr="004C29CF">
        <w:trPr>
          <w:trHeight w:hRule="exact" w:val="340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7AD23EB" w14:textId="77777777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 w:rsidRPr="00073B12"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4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847E667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5D02CC3A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4DCFCE34" w14:textId="56718B8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EFD2B" w14:textId="5C47E95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34F49" w14:textId="187B014E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A57652" w14:textId="77FBF88C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8D040" w14:textId="49590AB1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241A0464" w14:textId="736A1FF6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2726CE" w14:textId="75F281CA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86256" w14:textId="235B0599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14B3E" w14:textId="4779B67F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A066BD" w14:textId="03E8836C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  <w:tr w:rsidR="00B24E0C" w:rsidRPr="00073B12" w14:paraId="5EBC5E02" w14:textId="77777777" w:rsidTr="004C29CF">
        <w:trPr>
          <w:trHeight w:hRule="exact" w:val="340"/>
        </w:trPr>
        <w:tc>
          <w:tcPr>
            <w:tcW w:w="1080" w:type="dxa"/>
            <w:shd w:val="clear" w:color="auto" w:fill="auto"/>
            <w:noWrap/>
            <w:vAlign w:val="center"/>
          </w:tcPr>
          <w:p w14:paraId="70D56BC1" w14:textId="7B6F6284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4693C5EC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727D9118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6A3F097" w14:textId="4F61B585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2E1CBD7C" w14:textId="382676AF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F9E1437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A577A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AA077" w14:textId="553B861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296AB11A" w14:textId="74C218BA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8EAF0" w14:textId="6F2B8CB6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9F7BE" w14:textId="3C8FAEA4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A205EB" w14:textId="5D4F0C1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9F6AB" w14:textId="41EDDD49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  <w:tr w:rsidR="00B24E0C" w:rsidRPr="00073B12" w14:paraId="121F22FC" w14:textId="77777777" w:rsidTr="004C29CF">
        <w:trPr>
          <w:trHeight w:hRule="exact" w:val="340"/>
        </w:trPr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D182C86" w14:textId="1784E9C3" w:rsidR="00B24E0C" w:rsidRPr="00073B12" w:rsidRDefault="00B24E0C" w:rsidP="00B24E0C">
            <w:pPr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3370FD54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2EA79DB1" w14:textId="77777777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vAlign w:val="center"/>
          </w:tcPr>
          <w:p w14:paraId="38D7CE4E" w14:textId="5634477E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shd w:val="clear" w:color="auto" w:fill="auto"/>
            <w:noWrap/>
            <w:vAlign w:val="center"/>
          </w:tcPr>
          <w:p w14:paraId="10B34188" w14:textId="4A51A29A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5B2DB" w14:textId="4BB126B2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B5B17" w14:textId="1D4B27F5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271E7" w14:textId="5D18D909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</w:tcPr>
          <w:p w14:paraId="10C857A7" w14:textId="3FEC08C2" w:rsidR="00B24E0C" w:rsidRPr="00951F78" w:rsidRDefault="00B24E0C" w:rsidP="00B24E0C">
            <w:pPr>
              <w:ind w:left="-49"/>
              <w:jc w:val="center"/>
              <w:rPr>
                <w:rFonts w:asciiTheme="majorHAns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76600" w14:textId="02D1A678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10105" w14:textId="53085C81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40C967" w14:textId="327F2703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B2AD2" w14:textId="6793F732" w:rsidR="00B24E0C" w:rsidRPr="00951F78" w:rsidRDefault="00B24E0C" w:rsidP="00B24E0C">
            <w:pPr>
              <w:jc w:val="center"/>
              <w:rPr>
                <w:rFonts w:asciiTheme="majorHAnsi" w:hAnsiTheme="majorHAnsi" w:cstheme="majorHAnsi"/>
                <w:color w:val="C00000"/>
                <w:sz w:val="20"/>
                <w:szCs w:val="20"/>
              </w:rPr>
            </w:pPr>
          </w:p>
        </w:tc>
      </w:tr>
    </w:tbl>
    <w:p w14:paraId="4F8DD30C" w14:textId="77777777" w:rsidR="00B24E0C" w:rsidRPr="00CE63B6" w:rsidRDefault="00B24E0C" w:rsidP="00B24E0C">
      <w:pPr>
        <w:tabs>
          <w:tab w:val="left" w:pos="284"/>
        </w:tabs>
        <w:jc w:val="both"/>
        <w:rPr>
          <w:spacing w:val="-6"/>
          <w:sz w:val="10"/>
          <w:szCs w:val="22"/>
        </w:rPr>
      </w:pPr>
    </w:p>
    <w:tbl>
      <w:tblPr>
        <w:tblW w:w="77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"/>
        <w:gridCol w:w="5489"/>
        <w:gridCol w:w="1134"/>
        <w:gridCol w:w="725"/>
      </w:tblGrid>
      <w:tr w:rsidR="00B24E0C" w:rsidRPr="000432E0" w14:paraId="6403EE08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shd w:val="clear" w:color="auto" w:fill="EDEDED" w:themeFill="accent3" w:themeFillTint="33"/>
          </w:tcPr>
          <w:p w14:paraId="0EE6415D" w14:textId="77777777" w:rsidR="00B24E0C" w:rsidRPr="000432E0" w:rsidRDefault="00B24E0C" w:rsidP="0036170F">
            <w:pPr>
              <w:ind w:right="-10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89" w:type="dxa"/>
            <w:tcBorders>
              <w:left w:val="nil"/>
            </w:tcBorders>
            <w:shd w:val="clear" w:color="auto" w:fill="EDEDED" w:themeFill="accent3" w:themeFillTint="33"/>
            <w:vAlign w:val="center"/>
          </w:tcPr>
          <w:p w14:paraId="326643A2" w14:textId="77777777" w:rsidR="00B24E0C" w:rsidRPr="000432E0" w:rsidRDefault="00B24E0C" w:rsidP="0036170F">
            <w:pPr>
              <w:ind w:left="19" w:right="-112"/>
              <w:jc w:val="center"/>
              <w:rPr>
                <w:b/>
                <w:bCs/>
                <w:sz w:val="20"/>
                <w:szCs w:val="20"/>
              </w:rPr>
            </w:pPr>
            <w:r w:rsidRPr="000432E0">
              <w:rPr>
                <w:b/>
                <w:bCs/>
                <w:sz w:val="20"/>
                <w:szCs w:val="20"/>
              </w:rPr>
              <w:t xml:space="preserve">Gợi ý từ hàng </w:t>
            </w:r>
            <w:r>
              <w:rPr>
                <w:b/>
                <w:bCs/>
                <w:sz w:val="20"/>
                <w:szCs w:val="20"/>
              </w:rPr>
              <w:t>ngang</w:t>
            </w:r>
          </w:p>
        </w:tc>
        <w:tc>
          <w:tcPr>
            <w:tcW w:w="1134" w:type="dxa"/>
            <w:shd w:val="clear" w:color="auto" w:fill="EDEDED" w:themeFill="accent3" w:themeFillTint="33"/>
            <w:vAlign w:val="center"/>
          </w:tcPr>
          <w:p w14:paraId="183D7632" w14:textId="77777777" w:rsidR="00B24E0C" w:rsidRPr="002C7BC0" w:rsidRDefault="00B24E0C" w:rsidP="0036170F">
            <w:pPr>
              <w:ind w:left="-102" w:right="-108"/>
              <w:jc w:val="center"/>
              <w:rPr>
                <w:b/>
                <w:bCs/>
                <w:sz w:val="16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Từ hàng ngang</w:t>
            </w:r>
          </w:p>
        </w:tc>
        <w:tc>
          <w:tcPr>
            <w:tcW w:w="725" w:type="dxa"/>
            <w:shd w:val="clear" w:color="auto" w:fill="EDEDED" w:themeFill="accent3" w:themeFillTint="33"/>
            <w:vAlign w:val="center"/>
          </w:tcPr>
          <w:p w14:paraId="08EC1590" w14:textId="01410B42" w:rsidR="00B24E0C" w:rsidRPr="002C7BC0" w:rsidRDefault="00B24E0C" w:rsidP="0036170F">
            <w:pPr>
              <w:ind w:left="-100" w:right="-102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6"/>
                <w:szCs w:val="18"/>
              </w:rPr>
              <w:t>Giăng</w:t>
            </w:r>
          </w:p>
        </w:tc>
      </w:tr>
      <w:tr w:rsidR="00B24E0C" w:rsidRPr="000432E0" w14:paraId="23311B77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vAlign w:val="center"/>
          </w:tcPr>
          <w:p w14:paraId="05CF9601" w14:textId="77777777" w:rsidR="00B24E0C" w:rsidRPr="00517C3B" w:rsidRDefault="00B24E0C" w:rsidP="0036170F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1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07BA69D3" w14:textId="6386B6D8" w:rsidR="00B24E0C" w:rsidRPr="003824D3" w:rsidRDefault="00B24E0C" w:rsidP="0036170F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húa phán đừng làm nơi nào thành nhà buôn bán</w:t>
            </w:r>
            <w:r w:rsidR="00585A7E">
              <w:rPr>
                <w:sz w:val="18"/>
                <w:szCs w:val="20"/>
              </w:rPr>
              <w:t>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7A85BE" w14:textId="1C7D4648" w:rsidR="00B24E0C" w:rsidRPr="00517C3B" w:rsidRDefault="00B24E0C" w:rsidP="0036170F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18698572" w14:textId="59BF5719" w:rsidR="00B24E0C" w:rsidRPr="00E27E93" w:rsidRDefault="00B24E0C" w:rsidP="0036170F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B24E0C" w:rsidRPr="000432E0" w14:paraId="6E2FDA1E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vAlign w:val="center"/>
          </w:tcPr>
          <w:p w14:paraId="2DF76EC9" w14:textId="77777777" w:rsidR="00B24E0C" w:rsidRPr="00517C3B" w:rsidRDefault="00B24E0C" w:rsidP="0036170F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2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0861E499" w14:textId="422159FB" w:rsidR="00B24E0C" w:rsidRPr="00B24E0C" w:rsidRDefault="00B24E0C" w:rsidP="0036170F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Những kẻ lấy tâm thần và lẽ thật mà thờ phượng thì được gì</w:t>
            </w:r>
            <w:r w:rsidR="00585A7E">
              <w:rPr>
                <w:sz w:val="18"/>
                <w:szCs w:val="20"/>
              </w:rPr>
              <w:t>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E8B7150" w14:textId="05EEE463" w:rsidR="00B24E0C" w:rsidRPr="00517C3B" w:rsidRDefault="00B24E0C" w:rsidP="0036170F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3686D897" w14:textId="0CFDF6BA" w:rsidR="00B24E0C" w:rsidRPr="006E25DF" w:rsidRDefault="00B24E0C" w:rsidP="0036170F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C158AC" w:rsidRPr="000432E0" w14:paraId="008959E5" w14:textId="77777777" w:rsidTr="008C3E8D">
        <w:trPr>
          <w:trHeight w:hRule="exact" w:val="421"/>
        </w:trPr>
        <w:tc>
          <w:tcPr>
            <w:tcW w:w="352" w:type="dxa"/>
            <w:tcBorders>
              <w:right w:val="nil"/>
            </w:tcBorders>
            <w:vAlign w:val="center"/>
          </w:tcPr>
          <w:p w14:paraId="3CCF92C1" w14:textId="77777777" w:rsidR="00C158AC" w:rsidRPr="00517C3B" w:rsidRDefault="00C158AC" w:rsidP="00C158AC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023DD8A6" w14:textId="552E1273" w:rsidR="00C158AC" w:rsidRPr="00CE63B6" w:rsidRDefault="00C158AC" w:rsidP="00C158AC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Sau khi Chúa Giê-xu sống lại thì môn đồ có thái độ như thế nào với Kinh Thánh</w:t>
            </w:r>
            <w:r w:rsidR="00585A7E">
              <w:rPr>
                <w:sz w:val="18"/>
                <w:szCs w:val="20"/>
              </w:rPr>
              <w:t>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AD0650" w14:textId="2DDDC3C6" w:rsidR="00C158AC" w:rsidRPr="00517C3B" w:rsidRDefault="00C158AC" w:rsidP="00C158AC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1DD7F2C6" w14:textId="38BC60E3" w:rsidR="00C158AC" w:rsidRPr="00E27E93" w:rsidRDefault="00C158AC" w:rsidP="00C158AC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B24E0C" w:rsidRPr="000432E0" w14:paraId="522747F5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vAlign w:val="center"/>
          </w:tcPr>
          <w:p w14:paraId="304A5001" w14:textId="77777777" w:rsidR="00B24E0C" w:rsidRPr="00517C3B" w:rsidRDefault="00B24E0C" w:rsidP="0036170F">
            <w:pPr>
              <w:jc w:val="center"/>
              <w:rPr>
                <w:color w:val="000000"/>
                <w:sz w:val="18"/>
                <w:szCs w:val="18"/>
              </w:rPr>
            </w:pPr>
            <w:r w:rsidRPr="00517C3B"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2DEBF77B" w14:textId="326B3070" w:rsidR="00B24E0C" w:rsidRPr="00CE63B6" w:rsidRDefault="00C158AC" w:rsidP="0036170F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húa Giê-xu phán ai là người không có điều dối trá</w:t>
            </w:r>
            <w:r w:rsidR="00585A7E">
              <w:rPr>
                <w:sz w:val="18"/>
                <w:szCs w:val="20"/>
              </w:rPr>
              <w:t>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81E2BE" w14:textId="02B4C023" w:rsidR="00B24E0C" w:rsidRPr="00517C3B" w:rsidRDefault="00B24E0C" w:rsidP="0036170F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21E465EF" w14:textId="2FAC5E91" w:rsidR="00B24E0C" w:rsidRPr="00E27E93" w:rsidRDefault="00B24E0C" w:rsidP="0036170F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620CC8" w:rsidRPr="000432E0" w14:paraId="6999ECFE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vAlign w:val="center"/>
          </w:tcPr>
          <w:p w14:paraId="48005C71" w14:textId="77777777" w:rsidR="00620CC8" w:rsidRPr="00517C3B" w:rsidRDefault="00620CC8" w:rsidP="00620CC8">
            <w:pPr>
              <w:jc w:val="center"/>
              <w:rPr>
                <w:sz w:val="18"/>
                <w:szCs w:val="18"/>
              </w:rPr>
            </w:pPr>
            <w:r w:rsidRPr="00517C3B">
              <w:rPr>
                <w:sz w:val="18"/>
                <w:szCs w:val="18"/>
              </w:rPr>
              <w:t>5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50E73E1B" w14:textId="5B359A3E" w:rsidR="00620CC8" w:rsidRPr="00CE63B6" w:rsidRDefault="00620CC8" w:rsidP="00620CC8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hỉ có những kẻ nào được trở nên con cái Đức Chúa Trời</w:t>
            </w:r>
            <w:r w:rsidR="00585A7E">
              <w:rPr>
                <w:sz w:val="18"/>
                <w:szCs w:val="20"/>
              </w:rPr>
              <w:t>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467098" w14:textId="6E8B7850" w:rsidR="00620CC8" w:rsidRPr="00517C3B" w:rsidRDefault="00620CC8" w:rsidP="00620CC8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735A4870" w14:textId="6B3BC1EC" w:rsidR="00620CC8" w:rsidRPr="00E27E93" w:rsidRDefault="00620CC8" w:rsidP="00620CC8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6E25DF" w:rsidRPr="000432E0" w14:paraId="1E9AA852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vAlign w:val="center"/>
          </w:tcPr>
          <w:p w14:paraId="5125B34D" w14:textId="77777777" w:rsidR="006E25DF" w:rsidRPr="00517C3B" w:rsidRDefault="006E25DF" w:rsidP="006E25DF">
            <w:pPr>
              <w:jc w:val="center"/>
              <w:rPr>
                <w:sz w:val="18"/>
                <w:szCs w:val="18"/>
              </w:rPr>
            </w:pPr>
            <w:r w:rsidRPr="00517C3B">
              <w:rPr>
                <w:sz w:val="18"/>
                <w:szCs w:val="18"/>
              </w:rPr>
              <w:t>6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2E5C6172" w14:textId="315790C1" w:rsidR="006E25DF" w:rsidRPr="006E25DF" w:rsidRDefault="006E25DF" w:rsidP="006E25DF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Người Sa-ma-ri sau khi nghe và tin Chúa, họ biết Chúa là gì của thế gian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9132F67" w14:textId="74002161" w:rsidR="006E25DF" w:rsidRPr="00517C3B" w:rsidRDefault="006E25DF" w:rsidP="006E25DF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600E45DA" w14:textId="77939676" w:rsidR="006E25DF" w:rsidRPr="006E25DF" w:rsidRDefault="006E25DF" w:rsidP="006E25DF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CE317A" w:rsidRPr="000432E0" w14:paraId="7A13E30B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vAlign w:val="center"/>
          </w:tcPr>
          <w:p w14:paraId="59D95AD1" w14:textId="77777777" w:rsidR="00CE317A" w:rsidRPr="00517C3B" w:rsidRDefault="00CE317A" w:rsidP="00CE317A">
            <w:pPr>
              <w:jc w:val="center"/>
              <w:rPr>
                <w:sz w:val="18"/>
                <w:szCs w:val="18"/>
              </w:rPr>
            </w:pPr>
            <w:r w:rsidRPr="00517C3B">
              <w:rPr>
                <w:sz w:val="18"/>
                <w:szCs w:val="18"/>
              </w:rPr>
              <w:t>7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027DF3CC" w14:textId="701AD4ED" w:rsidR="00CE317A" w:rsidRPr="00517C3B" w:rsidRDefault="00CE317A" w:rsidP="00CE317A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hỉ có ai mới thấy được Đức Chúa Trời?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4FE93DB" w14:textId="52C69302" w:rsidR="00CE317A" w:rsidRPr="00517C3B" w:rsidRDefault="00CE317A" w:rsidP="00CE317A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257AFBA0" w14:textId="440D7176" w:rsidR="00CE317A" w:rsidRPr="00E27E93" w:rsidRDefault="00CE317A" w:rsidP="00CE317A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2D6DF8" w:rsidRPr="000432E0" w14:paraId="7D3D3C94" w14:textId="77777777" w:rsidTr="008C3E8D">
        <w:trPr>
          <w:trHeight w:hRule="exact" w:val="284"/>
        </w:trPr>
        <w:tc>
          <w:tcPr>
            <w:tcW w:w="352" w:type="dxa"/>
            <w:tcBorders>
              <w:right w:val="nil"/>
            </w:tcBorders>
            <w:vAlign w:val="center"/>
          </w:tcPr>
          <w:p w14:paraId="2E380963" w14:textId="777DC20E" w:rsidR="002D6DF8" w:rsidRPr="00517C3B" w:rsidRDefault="002D6DF8" w:rsidP="002D6DF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517C3B">
              <w:rPr>
                <w:sz w:val="18"/>
                <w:szCs w:val="18"/>
              </w:rPr>
              <w:t>.</w:t>
            </w:r>
          </w:p>
        </w:tc>
        <w:tc>
          <w:tcPr>
            <w:tcW w:w="5489" w:type="dxa"/>
            <w:tcBorders>
              <w:left w:val="nil"/>
            </w:tcBorders>
            <w:shd w:val="clear" w:color="auto" w:fill="auto"/>
            <w:vAlign w:val="center"/>
          </w:tcPr>
          <w:p w14:paraId="36CCEC43" w14:textId="7C0554A7" w:rsidR="002D6DF8" w:rsidRPr="00517C3B" w:rsidRDefault="002D6DF8" w:rsidP="002D6DF8">
            <w:pPr>
              <w:ind w:left="-17" w:right="-11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Điều kiện để thấy được nước Đức Chúa Trời là phải…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90A340" w14:textId="296AD4ED" w:rsidR="002D6DF8" w:rsidRPr="00517C3B" w:rsidRDefault="002D6DF8" w:rsidP="002D6DF8">
            <w:pPr>
              <w:ind w:left="-102" w:right="-108"/>
              <w:jc w:val="center"/>
              <w:rPr>
                <w:b/>
                <w:color w:val="C00000"/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3DD3B115" w14:textId="27029715" w:rsidR="002D6DF8" w:rsidRPr="00E27E93" w:rsidRDefault="002D6DF8" w:rsidP="002D6DF8">
            <w:pPr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</w:tbl>
    <w:p w14:paraId="3FFE0556" w14:textId="50677784" w:rsidR="00D37DBF" w:rsidRDefault="00EF37A4" w:rsidP="00D37DBF">
      <w:pPr>
        <w:spacing w:after="60"/>
        <w:rPr>
          <w:b/>
          <w:bCs/>
          <w:color w:val="C00000"/>
          <w:sz w:val="22"/>
          <w:szCs w:val="22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E8F06" wp14:editId="2E932399">
                <wp:simplePos x="0" y="0"/>
                <wp:positionH relativeFrom="column">
                  <wp:posOffset>41539</wp:posOffset>
                </wp:positionH>
                <wp:positionV relativeFrom="paragraph">
                  <wp:posOffset>69215</wp:posOffset>
                </wp:positionV>
                <wp:extent cx="4916805" cy="1155065"/>
                <wp:effectExtent l="0" t="0" r="17145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6805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79D3C60" w14:textId="77777777" w:rsidR="00C21BB1" w:rsidRPr="003961AF" w:rsidRDefault="00C21BB1" w:rsidP="00C21BB1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46220737" w14:textId="11D5A137" w:rsidR="00C21BB1" w:rsidRPr="008B0ED7" w:rsidRDefault="00AB5899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Hạn chót nộp bài số 1</w:t>
                            </w:r>
                            <w:r w:rsidR="008A12B8">
                              <w:rPr>
                                <w:b/>
                                <w:sz w:val="20"/>
                                <w:szCs w:val="20"/>
                              </w:rPr>
                              <w:t>7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 xml:space="preserve">: Chúa nhật, ngày </w:t>
                            </w:r>
                            <w:r w:rsidR="008A12B8">
                              <w:rPr>
                                <w:b/>
                                <w:sz w:val="20"/>
                                <w:szCs w:val="20"/>
                              </w:rPr>
                              <w:t>30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C21BB1"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="00C21BB1"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227BA8BE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D0539BE" w14:textId="77777777" w:rsidR="00C21BB1" w:rsidRPr="003961AF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4C851B1E" w14:textId="77777777" w:rsidR="00C21BB1" w:rsidRPr="00AC757D" w:rsidRDefault="00C21BB1" w:rsidP="00A31C2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26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6E39B9" w14:textId="77777777" w:rsidR="00C21BB1" w:rsidRPr="003961AF" w:rsidRDefault="00C21BB1" w:rsidP="00C21BB1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E8F06" id="Text Box 4" o:spid="_x0000_s1032" type="#_x0000_t202" style="position:absolute;margin-left:3.25pt;margin-top:5.45pt;width:387.15pt;height:9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" filled="f">
                <v:textbox>
                  <w:txbxContent>
                    <w:p w14:paraId="579D3C60" w14:textId="77777777" w:rsidR="00C21BB1" w:rsidRPr="003961AF" w:rsidRDefault="00C21BB1" w:rsidP="00C21BB1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46220737" w14:textId="11D5A137" w:rsidR="00C21BB1" w:rsidRPr="008B0ED7" w:rsidRDefault="00AB5899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Hạn chót nộp bài số 1</w:t>
                      </w:r>
                      <w:r w:rsidR="008A12B8">
                        <w:rPr>
                          <w:b/>
                          <w:sz w:val="20"/>
                          <w:szCs w:val="20"/>
                        </w:rPr>
                        <w:t>7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 xml:space="preserve">: Chúa nhật, ngày </w:t>
                      </w:r>
                      <w:r w:rsidR="008A12B8">
                        <w:rPr>
                          <w:b/>
                          <w:sz w:val="20"/>
                          <w:szCs w:val="20"/>
                        </w:rPr>
                        <w:t>30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4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="00C21BB1"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="00C21BB1"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227BA8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7D0539BE" w14:textId="77777777" w:rsidR="00C21BB1" w:rsidRPr="003961AF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4C851B1E" w14:textId="77777777" w:rsidR="00C21BB1" w:rsidRPr="00AC757D" w:rsidRDefault="00C21BB1" w:rsidP="00A31C2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26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6E39B9" w14:textId="77777777" w:rsidR="00C21BB1" w:rsidRPr="003961AF" w:rsidRDefault="00C21BB1" w:rsidP="00C21BB1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</w:p>
    <w:p w14:paraId="0C49F6EE" w14:textId="09F4CF76" w:rsidR="00D37DBF" w:rsidRDefault="00D37DBF" w:rsidP="00D37DBF">
      <w:pPr>
        <w:tabs>
          <w:tab w:val="left" w:pos="4536"/>
        </w:tabs>
        <w:spacing w:before="60" w:after="60"/>
        <w:rPr>
          <w:b/>
          <w:bCs/>
          <w:color w:val="C00000"/>
          <w:sz w:val="22"/>
          <w:szCs w:val="22"/>
        </w:rPr>
      </w:pPr>
    </w:p>
    <w:p w14:paraId="53587E58" w14:textId="0A41D179" w:rsidR="00D37DBF" w:rsidRPr="00FF3B69" w:rsidRDefault="00D37DBF" w:rsidP="00FF3B69">
      <w:pPr>
        <w:tabs>
          <w:tab w:val="left" w:pos="2127"/>
          <w:tab w:val="left" w:pos="4536"/>
        </w:tabs>
        <w:ind w:left="284"/>
        <w:rPr>
          <w:b/>
          <w:bCs/>
          <w:color w:val="C00000"/>
          <w:sz w:val="12"/>
          <w:szCs w:val="12"/>
        </w:rPr>
      </w:pPr>
      <w:r>
        <w:rPr>
          <w:b/>
          <w:bCs/>
          <w:color w:val="C00000"/>
          <w:sz w:val="22"/>
          <w:szCs w:val="22"/>
        </w:rPr>
        <w:br/>
      </w:r>
    </w:p>
    <w:sectPr w:rsidR="00D37DBF" w:rsidRPr="00FF3B69" w:rsidSect="008C3E8D">
      <w:pgSz w:w="8391" w:h="11906" w:code="11"/>
      <w:pgMar w:top="567" w:right="453" w:bottom="426" w:left="284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0760043">
    <w:abstractNumId w:val="3"/>
  </w:num>
  <w:num w:numId="2" w16cid:durableId="1749688863">
    <w:abstractNumId w:val="4"/>
  </w:num>
  <w:num w:numId="3" w16cid:durableId="303705571">
    <w:abstractNumId w:val="6"/>
  </w:num>
  <w:num w:numId="4" w16cid:durableId="1164279733">
    <w:abstractNumId w:val="8"/>
  </w:num>
  <w:num w:numId="5" w16cid:durableId="1661696474">
    <w:abstractNumId w:val="0"/>
  </w:num>
  <w:num w:numId="6" w16cid:durableId="155072607">
    <w:abstractNumId w:val="5"/>
  </w:num>
  <w:num w:numId="7" w16cid:durableId="1129982211">
    <w:abstractNumId w:val="7"/>
  </w:num>
  <w:num w:numId="8" w16cid:durableId="1712146539">
    <w:abstractNumId w:val="2"/>
  </w:num>
  <w:num w:numId="9" w16cid:durableId="972566657">
    <w:abstractNumId w:val="11"/>
  </w:num>
  <w:num w:numId="10" w16cid:durableId="1896430359">
    <w:abstractNumId w:val="9"/>
  </w:num>
  <w:num w:numId="11" w16cid:durableId="1813252145">
    <w:abstractNumId w:val="10"/>
  </w:num>
  <w:num w:numId="12" w16cid:durableId="167615533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zMbEwMzC2NDA0NzZS0lEKTi0uzszPAykwrAUAoS98rywAAAA="/>
  </w:docVars>
  <w:rsids>
    <w:rsidRoot w:val="002E11C5"/>
    <w:rsid w:val="00000BF6"/>
    <w:rsid w:val="000033D9"/>
    <w:rsid w:val="000054C2"/>
    <w:rsid w:val="0000587E"/>
    <w:rsid w:val="000075B2"/>
    <w:rsid w:val="000118EB"/>
    <w:rsid w:val="00012153"/>
    <w:rsid w:val="00013DA3"/>
    <w:rsid w:val="00014CC8"/>
    <w:rsid w:val="000161FC"/>
    <w:rsid w:val="00016723"/>
    <w:rsid w:val="00017F96"/>
    <w:rsid w:val="00021342"/>
    <w:rsid w:val="00025719"/>
    <w:rsid w:val="00030606"/>
    <w:rsid w:val="0003203C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7BFD"/>
    <w:rsid w:val="00047F2D"/>
    <w:rsid w:val="00050EDF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3A1E"/>
    <w:rsid w:val="00073E4D"/>
    <w:rsid w:val="00074962"/>
    <w:rsid w:val="00075AA1"/>
    <w:rsid w:val="00077148"/>
    <w:rsid w:val="000823D2"/>
    <w:rsid w:val="000830B0"/>
    <w:rsid w:val="00083D3C"/>
    <w:rsid w:val="00085048"/>
    <w:rsid w:val="00085D17"/>
    <w:rsid w:val="00086AA8"/>
    <w:rsid w:val="00090050"/>
    <w:rsid w:val="00090EB1"/>
    <w:rsid w:val="00091A8D"/>
    <w:rsid w:val="00091B86"/>
    <w:rsid w:val="000940EB"/>
    <w:rsid w:val="0009428E"/>
    <w:rsid w:val="000944AF"/>
    <w:rsid w:val="0009592C"/>
    <w:rsid w:val="00096DD6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632B"/>
    <w:rsid w:val="000C72F9"/>
    <w:rsid w:val="000D12C9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864"/>
    <w:rsid w:val="000F2D6E"/>
    <w:rsid w:val="000F6C42"/>
    <w:rsid w:val="001030D7"/>
    <w:rsid w:val="0010345D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DDA"/>
    <w:rsid w:val="00147580"/>
    <w:rsid w:val="00150EF3"/>
    <w:rsid w:val="001537CF"/>
    <w:rsid w:val="00153A1B"/>
    <w:rsid w:val="00154E08"/>
    <w:rsid w:val="00155230"/>
    <w:rsid w:val="00155457"/>
    <w:rsid w:val="00156F91"/>
    <w:rsid w:val="001617C3"/>
    <w:rsid w:val="00162608"/>
    <w:rsid w:val="00164A28"/>
    <w:rsid w:val="001652E1"/>
    <w:rsid w:val="00166267"/>
    <w:rsid w:val="00166D8A"/>
    <w:rsid w:val="00170E43"/>
    <w:rsid w:val="00171ABD"/>
    <w:rsid w:val="00171AE9"/>
    <w:rsid w:val="00171F06"/>
    <w:rsid w:val="0017276E"/>
    <w:rsid w:val="00172A28"/>
    <w:rsid w:val="00173172"/>
    <w:rsid w:val="001739AB"/>
    <w:rsid w:val="00176588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2481"/>
    <w:rsid w:val="00192F04"/>
    <w:rsid w:val="0019375F"/>
    <w:rsid w:val="001940C0"/>
    <w:rsid w:val="00194339"/>
    <w:rsid w:val="00195E37"/>
    <w:rsid w:val="00195F49"/>
    <w:rsid w:val="001A1244"/>
    <w:rsid w:val="001A197B"/>
    <w:rsid w:val="001A2F0A"/>
    <w:rsid w:val="001A30D6"/>
    <w:rsid w:val="001A43A3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300D"/>
    <w:rsid w:val="001C4057"/>
    <w:rsid w:val="001C6EDF"/>
    <w:rsid w:val="001D5FA7"/>
    <w:rsid w:val="001D71A5"/>
    <w:rsid w:val="001E0804"/>
    <w:rsid w:val="001E1207"/>
    <w:rsid w:val="001E25DE"/>
    <w:rsid w:val="001E388A"/>
    <w:rsid w:val="001E3F2C"/>
    <w:rsid w:val="001E4ED9"/>
    <w:rsid w:val="001E6043"/>
    <w:rsid w:val="001E718B"/>
    <w:rsid w:val="001F0B5F"/>
    <w:rsid w:val="001F11FB"/>
    <w:rsid w:val="001F1D00"/>
    <w:rsid w:val="001F2739"/>
    <w:rsid w:val="001F35D5"/>
    <w:rsid w:val="001F4BEB"/>
    <w:rsid w:val="001F70D2"/>
    <w:rsid w:val="00201F9F"/>
    <w:rsid w:val="002025A9"/>
    <w:rsid w:val="002025E9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31D35"/>
    <w:rsid w:val="00236DA5"/>
    <w:rsid w:val="00240135"/>
    <w:rsid w:val="00246003"/>
    <w:rsid w:val="0025036E"/>
    <w:rsid w:val="002528F6"/>
    <w:rsid w:val="00254295"/>
    <w:rsid w:val="00257FF4"/>
    <w:rsid w:val="00260CAE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642F"/>
    <w:rsid w:val="002771C0"/>
    <w:rsid w:val="0027755A"/>
    <w:rsid w:val="00280348"/>
    <w:rsid w:val="002819C8"/>
    <w:rsid w:val="00285D5E"/>
    <w:rsid w:val="00290793"/>
    <w:rsid w:val="00290C7F"/>
    <w:rsid w:val="002925CA"/>
    <w:rsid w:val="002945FC"/>
    <w:rsid w:val="00294934"/>
    <w:rsid w:val="002A02F9"/>
    <w:rsid w:val="002A04F6"/>
    <w:rsid w:val="002A1F38"/>
    <w:rsid w:val="002A2E64"/>
    <w:rsid w:val="002A423E"/>
    <w:rsid w:val="002A49B7"/>
    <w:rsid w:val="002A4A5F"/>
    <w:rsid w:val="002A4C8E"/>
    <w:rsid w:val="002A5035"/>
    <w:rsid w:val="002A5659"/>
    <w:rsid w:val="002A6A1B"/>
    <w:rsid w:val="002B0A0F"/>
    <w:rsid w:val="002B4397"/>
    <w:rsid w:val="002B4F5B"/>
    <w:rsid w:val="002B6533"/>
    <w:rsid w:val="002B7FF6"/>
    <w:rsid w:val="002C1229"/>
    <w:rsid w:val="002C3A08"/>
    <w:rsid w:val="002C3A2E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5103"/>
    <w:rsid w:val="002F1E89"/>
    <w:rsid w:val="002F23A0"/>
    <w:rsid w:val="002F38B3"/>
    <w:rsid w:val="002F4BCD"/>
    <w:rsid w:val="002F75F7"/>
    <w:rsid w:val="00301121"/>
    <w:rsid w:val="00301BAC"/>
    <w:rsid w:val="00303674"/>
    <w:rsid w:val="00304506"/>
    <w:rsid w:val="00307852"/>
    <w:rsid w:val="00312969"/>
    <w:rsid w:val="00313AD6"/>
    <w:rsid w:val="0031505F"/>
    <w:rsid w:val="00315777"/>
    <w:rsid w:val="00315D00"/>
    <w:rsid w:val="003178E4"/>
    <w:rsid w:val="00320773"/>
    <w:rsid w:val="00322D95"/>
    <w:rsid w:val="003250F2"/>
    <w:rsid w:val="00325E4E"/>
    <w:rsid w:val="0032656C"/>
    <w:rsid w:val="00326608"/>
    <w:rsid w:val="003268E2"/>
    <w:rsid w:val="003314B3"/>
    <w:rsid w:val="0033186C"/>
    <w:rsid w:val="00331CE8"/>
    <w:rsid w:val="00332896"/>
    <w:rsid w:val="00332AC6"/>
    <w:rsid w:val="00336469"/>
    <w:rsid w:val="00343C1F"/>
    <w:rsid w:val="003469B1"/>
    <w:rsid w:val="00347DB2"/>
    <w:rsid w:val="003528A8"/>
    <w:rsid w:val="0035642A"/>
    <w:rsid w:val="003568ED"/>
    <w:rsid w:val="00362D7D"/>
    <w:rsid w:val="00363546"/>
    <w:rsid w:val="00363F42"/>
    <w:rsid w:val="00364CC3"/>
    <w:rsid w:val="003702B6"/>
    <w:rsid w:val="00371A85"/>
    <w:rsid w:val="00371ACF"/>
    <w:rsid w:val="003721F4"/>
    <w:rsid w:val="003757B6"/>
    <w:rsid w:val="00375A08"/>
    <w:rsid w:val="00380665"/>
    <w:rsid w:val="00382C19"/>
    <w:rsid w:val="003864B2"/>
    <w:rsid w:val="00386D56"/>
    <w:rsid w:val="003946C5"/>
    <w:rsid w:val="003961AF"/>
    <w:rsid w:val="003A0858"/>
    <w:rsid w:val="003A1FC9"/>
    <w:rsid w:val="003A5E74"/>
    <w:rsid w:val="003A5ED3"/>
    <w:rsid w:val="003B2BF5"/>
    <w:rsid w:val="003B386F"/>
    <w:rsid w:val="003B4806"/>
    <w:rsid w:val="003B5EB4"/>
    <w:rsid w:val="003D0A7A"/>
    <w:rsid w:val="003D2546"/>
    <w:rsid w:val="003D3FF5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6134"/>
    <w:rsid w:val="004306A7"/>
    <w:rsid w:val="004313F2"/>
    <w:rsid w:val="00432227"/>
    <w:rsid w:val="00432E85"/>
    <w:rsid w:val="004408AF"/>
    <w:rsid w:val="0044092B"/>
    <w:rsid w:val="0044203D"/>
    <w:rsid w:val="004435B0"/>
    <w:rsid w:val="00445C42"/>
    <w:rsid w:val="00445E70"/>
    <w:rsid w:val="00451149"/>
    <w:rsid w:val="00451B16"/>
    <w:rsid w:val="00452184"/>
    <w:rsid w:val="0045328B"/>
    <w:rsid w:val="004535CA"/>
    <w:rsid w:val="0045394F"/>
    <w:rsid w:val="00456C83"/>
    <w:rsid w:val="00457DE1"/>
    <w:rsid w:val="00460590"/>
    <w:rsid w:val="00461605"/>
    <w:rsid w:val="00464026"/>
    <w:rsid w:val="004648F1"/>
    <w:rsid w:val="00466746"/>
    <w:rsid w:val="00467BC6"/>
    <w:rsid w:val="004703E8"/>
    <w:rsid w:val="004722CE"/>
    <w:rsid w:val="00474380"/>
    <w:rsid w:val="00475208"/>
    <w:rsid w:val="00475682"/>
    <w:rsid w:val="00476F65"/>
    <w:rsid w:val="00481144"/>
    <w:rsid w:val="00482BAC"/>
    <w:rsid w:val="004839A1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4BD8"/>
    <w:rsid w:val="00495ADC"/>
    <w:rsid w:val="00496554"/>
    <w:rsid w:val="004A1947"/>
    <w:rsid w:val="004A42B1"/>
    <w:rsid w:val="004A4A90"/>
    <w:rsid w:val="004A5585"/>
    <w:rsid w:val="004A56D7"/>
    <w:rsid w:val="004B10FF"/>
    <w:rsid w:val="004B1792"/>
    <w:rsid w:val="004B329B"/>
    <w:rsid w:val="004C20BA"/>
    <w:rsid w:val="004C29CF"/>
    <w:rsid w:val="004C2FA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E1DC6"/>
    <w:rsid w:val="004E205D"/>
    <w:rsid w:val="004E3690"/>
    <w:rsid w:val="004E557B"/>
    <w:rsid w:val="004E5C54"/>
    <w:rsid w:val="004E69BC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4923"/>
    <w:rsid w:val="00516CE0"/>
    <w:rsid w:val="005179C5"/>
    <w:rsid w:val="0052000E"/>
    <w:rsid w:val="00523296"/>
    <w:rsid w:val="0052468D"/>
    <w:rsid w:val="005254F8"/>
    <w:rsid w:val="00526610"/>
    <w:rsid w:val="00526C7F"/>
    <w:rsid w:val="00530D86"/>
    <w:rsid w:val="00531A1D"/>
    <w:rsid w:val="00531FB0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6FE7"/>
    <w:rsid w:val="005472FE"/>
    <w:rsid w:val="005557B0"/>
    <w:rsid w:val="0056404E"/>
    <w:rsid w:val="005719AA"/>
    <w:rsid w:val="00574503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357B"/>
    <w:rsid w:val="00595E08"/>
    <w:rsid w:val="005A45C4"/>
    <w:rsid w:val="005A50B6"/>
    <w:rsid w:val="005A6EC7"/>
    <w:rsid w:val="005B02DF"/>
    <w:rsid w:val="005B2CC2"/>
    <w:rsid w:val="005B4A02"/>
    <w:rsid w:val="005B64E7"/>
    <w:rsid w:val="005C2ADB"/>
    <w:rsid w:val="005C3400"/>
    <w:rsid w:val="005C56BA"/>
    <w:rsid w:val="005C58AB"/>
    <w:rsid w:val="005C7CA4"/>
    <w:rsid w:val="005D01BD"/>
    <w:rsid w:val="005D04E9"/>
    <w:rsid w:val="005D0F2B"/>
    <w:rsid w:val="005D111D"/>
    <w:rsid w:val="005D18FC"/>
    <w:rsid w:val="005D21EA"/>
    <w:rsid w:val="005D505D"/>
    <w:rsid w:val="005D565F"/>
    <w:rsid w:val="005D5886"/>
    <w:rsid w:val="005D6693"/>
    <w:rsid w:val="005E03C5"/>
    <w:rsid w:val="005E36A4"/>
    <w:rsid w:val="005E3EE8"/>
    <w:rsid w:val="005E6800"/>
    <w:rsid w:val="005F0542"/>
    <w:rsid w:val="005F0A3C"/>
    <w:rsid w:val="005F1C8D"/>
    <w:rsid w:val="005F6063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46FE"/>
    <w:rsid w:val="00630797"/>
    <w:rsid w:val="00630E5E"/>
    <w:rsid w:val="00631DC7"/>
    <w:rsid w:val="00632387"/>
    <w:rsid w:val="006324EA"/>
    <w:rsid w:val="00633795"/>
    <w:rsid w:val="00634DC2"/>
    <w:rsid w:val="00635F8F"/>
    <w:rsid w:val="00635FCD"/>
    <w:rsid w:val="006364AC"/>
    <w:rsid w:val="00636DED"/>
    <w:rsid w:val="00640D00"/>
    <w:rsid w:val="00640E9C"/>
    <w:rsid w:val="00643985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6571"/>
    <w:rsid w:val="00676E1C"/>
    <w:rsid w:val="00677C9A"/>
    <w:rsid w:val="00677D30"/>
    <w:rsid w:val="006806A2"/>
    <w:rsid w:val="00681E6F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3343"/>
    <w:rsid w:val="006B3C34"/>
    <w:rsid w:val="006B425C"/>
    <w:rsid w:val="006B4B2B"/>
    <w:rsid w:val="006B54A2"/>
    <w:rsid w:val="006B5657"/>
    <w:rsid w:val="006B64F9"/>
    <w:rsid w:val="006B6AF9"/>
    <w:rsid w:val="006B730B"/>
    <w:rsid w:val="006B7380"/>
    <w:rsid w:val="006C00F3"/>
    <w:rsid w:val="006D4CC6"/>
    <w:rsid w:val="006E25DF"/>
    <w:rsid w:val="006E5923"/>
    <w:rsid w:val="006E662B"/>
    <w:rsid w:val="006E69E5"/>
    <w:rsid w:val="006F10EA"/>
    <w:rsid w:val="006F1A17"/>
    <w:rsid w:val="006F2C0C"/>
    <w:rsid w:val="006F3FB6"/>
    <w:rsid w:val="006F5494"/>
    <w:rsid w:val="006F658B"/>
    <w:rsid w:val="006F7205"/>
    <w:rsid w:val="0070039F"/>
    <w:rsid w:val="00700F41"/>
    <w:rsid w:val="00701348"/>
    <w:rsid w:val="00710902"/>
    <w:rsid w:val="007132ED"/>
    <w:rsid w:val="0071553E"/>
    <w:rsid w:val="00715BBD"/>
    <w:rsid w:val="00716232"/>
    <w:rsid w:val="00720162"/>
    <w:rsid w:val="00721CE2"/>
    <w:rsid w:val="00722A9F"/>
    <w:rsid w:val="00723ADF"/>
    <w:rsid w:val="00724D9A"/>
    <w:rsid w:val="007303BD"/>
    <w:rsid w:val="00735C0E"/>
    <w:rsid w:val="00740A8C"/>
    <w:rsid w:val="00741E44"/>
    <w:rsid w:val="00743CDB"/>
    <w:rsid w:val="00743E38"/>
    <w:rsid w:val="007443AE"/>
    <w:rsid w:val="00744A9A"/>
    <w:rsid w:val="00745B2D"/>
    <w:rsid w:val="00745B9F"/>
    <w:rsid w:val="0074620B"/>
    <w:rsid w:val="00746CC5"/>
    <w:rsid w:val="0075682E"/>
    <w:rsid w:val="007577EB"/>
    <w:rsid w:val="00760F00"/>
    <w:rsid w:val="00762384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775BF"/>
    <w:rsid w:val="00781974"/>
    <w:rsid w:val="0078206E"/>
    <w:rsid w:val="00782168"/>
    <w:rsid w:val="007842F3"/>
    <w:rsid w:val="00785F1E"/>
    <w:rsid w:val="00786EC8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29FF"/>
    <w:rsid w:val="007B4A19"/>
    <w:rsid w:val="007B4BEC"/>
    <w:rsid w:val="007B50D7"/>
    <w:rsid w:val="007B57ED"/>
    <w:rsid w:val="007C7286"/>
    <w:rsid w:val="007C7943"/>
    <w:rsid w:val="007C7B75"/>
    <w:rsid w:val="007D0EA7"/>
    <w:rsid w:val="007D1238"/>
    <w:rsid w:val="007D2173"/>
    <w:rsid w:val="007D267A"/>
    <w:rsid w:val="007D3125"/>
    <w:rsid w:val="007D3388"/>
    <w:rsid w:val="007D5E8C"/>
    <w:rsid w:val="007D66A1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79E3"/>
    <w:rsid w:val="00801FB9"/>
    <w:rsid w:val="008028DB"/>
    <w:rsid w:val="00802BA3"/>
    <w:rsid w:val="00806537"/>
    <w:rsid w:val="0080654A"/>
    <w:rsid w:val="0080700F"/>
    <w:rsid w:val="00810370"/>
    <w:rsid w:val="00810EB9"/>
    <w:rsid w:val="00811AD2"/>
    <w:rsid w:val="008127BB"/>
    <w:rsid w:val="008160B8"/>
    <w:rsid w:val="0082071A"/>
    <w:rsid w:val="0082474F"/>
    <w:rsid w:val="00824980"/>
    <w:rsid w:val="00825908"/>
    <w:rsid w:val="00830129"/>
    <w:rsid w:val="00835783"/>
    <w:rsid w:val="0084006D"/>
    <w:rsid w:val="008409E1"/>
    <w:rsid w:val="0084210D"/>
    <w:rsid w:val="0084308F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5473"/>
    <w:rsid w:val="00867299"/>
    <w:rsid w:val="0087187E"/>
    <w:rsid w:val="008732AE"/>
    <w:rsid w:val="00875B87"/>
    <w:rsid w:val="00880DD0"/>
    <w:rsid w:val="00881EA1"/>
    <w:rsid w:val="008840BE"/>
    <w:rsid w:val="00884CF1"/>
    <w:rsid w:val="00885064"/>
    <w:rsid w:val="00886A42"/>
    <w:rsid w:val="00887D9B"/>
    <w:rsid w:val="008909FE"/>
    <w:rsid w:val="00890A8A"/>
    <w:rsid w:val="00890FBA"/>
    <w:rsid w:val="00892430"/>
    <w:rsid w:val="008A081B"/>
    <w:rsid w:val="008A12B8"/>
    <w:rsid w:val="008A4131"/>
    <w:rsid w:val="008A624E"/>
    <w:rsid w:val="008B1422"/>
    <w:rsid w:val="008B1777"/>
    <w:rsid w:val="008B1E10"/>
    <w:rsid w:val="008B23A4"/>
    <w:rsid w:val="008B532E"/>
    <w:rsid w:val="008B5FDD"/>
    <w:rsid w:val="008C1A39"/>
    <w:rsid w:val="008C1FEF"/>
    <w:rsid w:val="008C284F"/>
    <w:rsid w:val="008C2A95"/>
    <w:rsid w:val="008C2D93"/>
    <w:rsid w:val="008C3516"/>
    <w:rsid w:val="008C37A5"/>
    <w:rsid w:val="008C38F0"/>
    <w:rsid w:val="008C3E8D"/>
    <w:rsid w:val="008C47E1"/>
    <w:rsid w:val="008C4C7C"/>
    <w:rsid w:val="008C7E9D"/>
    <w:rsid w:val="008C7EAD"/>
    <w:rsid w:val="008D2780"/>
    <w:rsid w:val="008D3582"/>
    <w:rsid w:val="008D4CF9"/>
    <w:rsid w:val="008D5698"/>
    <w:rsid w:val="008D5873"/>
    <w:rsid w:val="008D62AE"/>
    <w:rsid w:val="008E1AC0"/>
    <w:rsid w:val="008E22DB"/>
    <w:rsid w:val="008E238D"/>
    <w:rsid w:val="008E267C"/>
    <w:rsid w:val="008E487F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3421"/>
    <w:rsid w:val="00905315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4137F"/>
    <w:rsid w:val="009446D1"/>
    <w:rsid w:val="0094617E"/>
    <w:rsid w:val="00946A76"/>
    <w:rsid w:val="00947D7A"/>
    <w:rsid w:val="00947FB0"/>
    <w:rsid w:val="009507A6"/>
    <w:rsid w:val="00953FA6"/>
    <w:rsid w:val="0095414E"/>
    <w:rsid w:val="00956344"/>
    <w:rsid w:val="009620BB"/>
    <w:rsid w:val="00962675"/>
    <w:rsid w:val="00966F12"/>
    <w:rsid w:val="009715FD"/>
    <w:rsid w:val="0097247D"/>
    <w:rsid w:val="00973612"/>
    <w:rsid w:val="00974BC2"/>
    <w:rsid w:val="00977CA7"/>
    <w:rsid w:val="00981774"/>
    <w:rsid w:val="00983404"/>
    <w:rsid w:val="009877BE"/>
    <w:rsid w:val="00993FB0"/>
    <w:rsid w:val="00995FFD"/>
    <w:rsid w:val="009A17D8"/>
    <w:rsid w:val="009A33EC"/>
    <w:rsid w:val="009A44A9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2CA4"/>
    <w:rsid w:val="009C48DE"/>
    <w:rsid w:val="009C761C"/>
    <w:rsid w:val="009D1845"/>
    <w:rsid w:val="009D23C2"/>
    <w:rsid w:val="009D7646"/>
    <w:rsid w:val="009D76B2"/>
    <w:rsid w:val="009E07A0"/>
    <w:rsid w:val="009E1A0C"/>
    <w:rsid w:val="009E64C3"/>
    <w:rsid w:val="009E744E"/>
    <w:rsid w:val="009F210C"/>
    <w:rsid w:val="009F3C10"/>
    <w:rsid w:val="009F4163"/>
    <w:rsid w:val="009F51C7"/>
    <w:rsid w:val="009F6639"/>
    <w:rsid w:val="009F6FD6"/>
    <w:rsid w:val="009F703A"/>
    <w:rsid w:val="00A00C58"/>
    <w:rsid w:val="00A02B7C"/>
    <w:rsid w:val="00A06FBD"/>
    <w:rsid w:val="00A110E0"/>
    <w:rsid w:val="00A12611"/>
    <w:rsid w:val="00A16735"/>
    <w:rsid w:val="00A21019"/>
    <w:rsid w:val="00A25286"/>
    <w:rsid w:val="00A265BB"/>
    <w:rsid w:val="00A30A85"/>
    <w:rsid w:val="00A31C24"/>
    <w:rsid w:val="00A32B3E"/>
    <w:rsid w:val="00A33022"/>
    <w:rsid w:val="00A337C9"/>
    <w:rsid w:val="00A358E1"/>
    <w:rsid w:val="00A3652B"/>
    <w:rsid w:val="00A36E48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C29"/>
    <w:rsid w:val="00A8583C"/>
    <w:rsid w:val="00A85DD6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B0BF8"/>
    <w:rsid w:val="00AB0C69"/>
    <w:rsid w:val="00AB16E1"/>
    <w:rsid w:val="00AB3406"/>
    <w:rsid w:val="00AB441A"/>
    <w:rsid w:val="00AB5899"/>
    <w:rsid w:val="00AB6976"/>
    <w:rsid w:val="00AC0F6F"/>
    <w:rsid w:val="00AC1621"/>
    <w:rsid w:val="00AC18AC"/>
    <w:rsid w:val="00AC5F45"/>
    <w:rsid w:val="00AC634D"/>
    <w:rsid w:val="00AC757D"/>
    <w:rsid w:val="00AD0725"/>
    <w:rsid w:val="00AD15CD"/>
    <w:rsid w:val="00AD42A6"/>
    <w:rsid w:val="00AD7BB5"/>
    <w:rsid w:val="00AD7FD7"/>
    <w:rsid w:val="00AE3819"/>
    <w:rsid w:val="00AE3A27"/>
    <w:rsid w:val="00AE3B7F"/>
    <w:rsid w:val="00AE5D36"/>
    <w:rsid w:val="00AE61A2"/>
    <w:rsid w:val="00AE6C5B"/>
    <w:rsid w:val="00AF3ED2"/>
    <w:rsid w:val="00AF452C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6D20"/>
    <w:rsid w:val="00B16D4F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34EAC"/>
    <w:rsid w:val="00B377DB"/>
    <w:rsid w:val="00B405B4"/>
    <w:rsid w:val="00B40AFC"/>
    <w:rsid w:val="00B439A7"/>
    <w:rsid w:val="00B44A9E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7D37"/>
    <w:rsid w:val="00B7062B"/>
    <w:rsid w:val="00B71E49"/>
    <w:rsid w:val="00B7378A"/>
    <w:rsid w:val="00B803B0"/>
    <w:rsid w:val="00B81FFD"/>
    <w:rsid w:val="00B83053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26B1"/>
    <w:rsid w:val="00BA323A"/>
    <w:rsid w:val="00BA358C"/>
    <w:rsid w:val="00BA3FD5"/>
    <w:rsid w:val="00BA416F"/>
    <w:rsid w:val="00BA606B"/>
    <w:rsid w:val="00BB0C31"/>
    <w:rsid w:val="00BB6C66"/>
    <w:rsid w:val="00BC03D9"/>
    <w:rsid w:val="00BC22EA"/>
    <w:rsid w:val="00BC2600"/>
    <w:rsid w:val="00BC29DC"/>
    <w:rsid w:val="00BC3E5F"/>
    <w:rsid w:val="00BC3EB1"/>
    <w:rsid w:val="00BC4EEE"/>
    <w:rsid w:val="00BC7361"/>
    <w:rsid w:val="00BD30A1"/>
    <w:rsid w:val="00BD3474"/>
    <w:rsid w:val="00BD454E"/>
    <w:rsid w:val="00BD5E49"/>
    <w:rsid w:val="00BD7155"/>
    <w:rsid w:val="00BD7AF5"/>
    <w:rsid w:val="00BE24F3"/>
    <w:rsid w:val="00BE2B96"/>
    <w:rsid w:val="00BE34E6"/>
    <w:rsid w:val="00BE3F65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FCB"/>
    <w:rsid w:val="00C24E81"/>
    <w:rsid w:val="00C2596D"/>
    <w:rsid w:val="00C26BD1"/>
    <w:rsid w:val="00C3021C"/>
    <w:rsid w:val="00C30AF5"/>
    <w:rsid w:val="00C321E5"/>
    <w:rsid w:val="00C359D1"/>
    <w:rsid w:val="00C36AED"/>
    <w:rsid w:val="00C37802"/>
    <w:rsid w:val="00C37BD1"/>
    <w:rsid w:val="00C4165A"/>
    <w:rsid w:val="00C46C3E"/>
    <w:rsid w:val="00C53870"/>
    <w:rsid w:val="00C5580A"/>
    <w:rsid w:val="00C60CFA"/>
    <w:rsid w:val="00C65760"/>
    <w:rsid w:val="00C66E9D"/>
    <w:rsid w:val="00C71359"/>
    <w:rsid w:val="00C72DA5"/>
    <w:rsid w:val="00C73517"/>
    <w:rsid w:val="00C7459E"/>
    <w:rsid w:val="00C81973"/>
    <w:rsid w:val="00C82E09"/>
    <w:rsid w:val="00C84E0D"/>
    <w:rsid w:val="00C863AA"/>
    <w:rsid w:val="00C91CC3"/>
    <w:rsid w:val="00C92366"/>
    <w:rsid w:val="00C92BBB"/>
    <w:rsid w:val="00C93544"/>
    <w:rsid w:val="00C95DF4"/>
    <w:rsid w:val="00C977D1"/>
    <w:rsid w:val="00CA1BF8"/>
    <w:rsid w:val="00CA2667"/>
    <w:rsid w:val="00CA4107"/>
    <w:rsid w:val="00CA6F6D"/>
    <w:rsid w:val="00CA7421"/>
    <w:rsid w:val="00CB1500"/>
    <w:rsid w:val="00CB1FFC"/>
    <w:rsid w:val="00CB2AA5"/>
    <w:rsid w:val="00CB2BD2"/>
    <w:rsid w:val="00CB79CE"/>
    <w:rsid w:val="00CC0A35"/>
    <w:rsid w:val="00CC413A"/>
    <w:rsid w:val="00CC49EF"/>
    <w:rsid w:val="00CC52EC"/>
    <w:rsid w:val="00CC694E"/>
    <w:rsid w:val="00CC7F6B"/>
    <w:rsid w:val="00CD21E2"/>
    <w:rsid w:val="00CD247D"/>
    <w:rsid w:val="00CD376C"/>
    <w:rsid w:val="00CD6437"/>
    <w:rsid w:val="00CD6CC7"/>
    <w:rsid w:val="00CD7345"/>
    <w:rsid w:val="00CD7416"/>
    <w:rsid w:val="00CE24A8"/>
    <w:rsid w:val="00CE2EC4"/>
    <w:rsid w:val="00CE317A"/>
    <w:rsid w:val="00CE3352"/>
    <w:rsid w:val="00CE3EF1"/>
    <w:rsid w:val="00CE46EE"/>
    <w:rsid w:val="00CE4E8C"/>
    <w:rsid w:val="00CE65DF"/>
    <w:rsid w:val="00CE665E"/>
    <w:rsid w:val="00CF0AF5"/>
    <w:rsid w:val="00CF58A4"/>
    <w:rsid w:val="00CF5C47"/>
    <w:rsid w:val="00CF5D4B"/>
    <w:rsid w:val="00CF6088"/>
    <w:rsid w:val="00CF699A"/>
    <w:rsid w:val="00D0096B"/>
    <w:rsid w:val="00D03767"/>
    <w:rsid w:val="00D0579F"/>
    <w:rsid w:val="00D07AB0"/>
    <w:rsid w:val="00D10604"/>
    <w:rsid w:val="00D11118"/>
    <w:rsid w:val="00D138FE"/>
    <w:rsid w:val="00D14B51"/>
    <w:rsid w:val="00D167D4"/>
    <w:rsid w:val="00D17363"/>
    <w:rsid w:val="00D22F6B"/>
    <w:rsid w:val="00D2321B"/>
    <w:rsid w:val="00D23243"/>
    <w:rsid w:val="00D2362E"/>
    <w:rsid w:val="00D24924"/>
    <w:rsid w:val="00D26031"/>
    <w:rsid w:val="00D26098"/>
    <w:rsid w:val="00D272BB"/>
    <w:rsid w:val="00D32868"/>
    <w:rsid w:val="00D3762F"/>
    <w:rsid w:val="00D37DBF"/>
    <w:rsid w:val="00D405CE"/>
    <w:rsid w:val="00D435BD"/>
    <w:rsid w:val="00D4453D"/>
    <w:rsid w:val="00D47ACA"/>
    <w:rsid w:val="00D54481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F93"/>
    <w:rsid w:val="00D7254B"/>
    <w:rsid w:val="00D753CA"/>
    <w:rsid w:val="00D75517"/>
    <w:rsid w:val="00D75F02"/>
    <w:rsid w:val="00D761BD"/>
    <w:rsid w:val="00D76DB7"/>
    <w:rsid w:val="00D77F27"/>
    <w:rsid w:val="00D82766"/>
    <w:rsid w:val="00D82ECA"/>
    <w:rsid w:val="00D84543"/>
    <w:rsid w:val="00D87283"/>
    <w:rsid w:val="00D93167"/>
    <w:rsid w:val="00D944DD"/>
    <w:rsid w:val="00D975A9"/>
    <w:rsid w:val="00DA3FB6"/>
    <w:rsid w:val="00DA719E"/>
    <w:rsid w:val="00DA78D1"/>
    <w:rsid w:val="00DB148B"/>
    <w:rsid w:val="00DB1B36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4F5D"/>
    <w:rsid w:val="00DD5055"/>
    <w:rsid w:val="00DD5A91"/>
    <w:rsid w:val="00DD6536"/>
    <w:rsid w:val="00DE0430"/>
    <w:rsid w:val="00DE0F71"/>
    <w:rsid w:val="00DE1525"/>
    <w:rsid w:val="00DE1AE0"/>
    <w:rsid w:val="00DE5ACA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70"/>
    <w:rsid w:val="00E12EC3"/>
    <w:rsid w:val="00E14037"/>
    <w:rsid w:val="00E15F91"/>
    <w:rsid w:val="00E2123E"/>
    <w:rsid w:val="00E2187F"/>
    <w:rsid w:val="00E22356"/>
    <w:rsid w:val="00E273F4"/>
    <w:rsid w:val="00E30668"/>
    <w:rsid w:val="00E3356B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5F53"/>
    <w:rsid w:val="00E66070"/>
    <w:rsid w:val="00E72743"/>
    <w:rsid w:val="00E73BCF"/>
    <w:rsid w:val="00E73BE7"/>
    <w:rsid w:val="00E746D5"/>
    <w:rsid w:val="00E770B2"/>
    <w:rsid w:val="00E77D34"/>
    <w:rsid w:val="00E80B63"/>
    <w:rsid w:val="00E841B8"/>
    <w:rsid w:val="00E906D3"/>
    <w:rsid w:val="00E9074A"/>
    <w:rsid w:val="00E90A37"/>
    <w:rsid w:val="00EA0189"/>
    <w:rsid w:val="00EA322D"/>
    <w:rsid w:val="00EA467D"/>
    <w:rsid w:val="00EA486A"/>
    <w:rsid w:val="00EA66D4"/>
    <w:rsid w:val="00EA79DC"/>
    <w:rsid w:val="00EB0524"/>
    <w:rsid w:val="00EB278B"/>
    <w:rsid w:val="00EB3A2A"/>
    <w:rsid w:val="00EB456B"/>
    <w:rsid w:val="00EB5070"/>
    <w:rsid w:val="00EB55C9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69B1"/>
    <w:rsid w:val="00EC7217"/>
    <w:rsid w:val="00ED23BC"/>
    <w:rsid w:val="00ED3E25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42B1"/>
    <w:rsid w:val="00F045BC"/>
    <w:rsid w:val="00F06BCF"/>
    <w:rsid w:val="00F108E1"/>
    <w:rsid w:val="00F10D51"/>
    <w:rsid w:val="00F11176"/>
    <w:rsid w:val="00F1155A"/>
    <w:rsid w:val="00F12CD1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7CA9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F98"/>
    <w:rsid w:val="00F54A37"/>
    <w:rsid w:val="00F55F0C"/>
    <w:rsid w:val="00F564A9"/>
    <w:rsid w:val="00F56604"/>
    <w:rsid w:val="00F57027"/>
    <w:rsid w:val="00F57C28"/>
    <w:rsid w:val="00F60499"/>
    <w:rsid w:val="00F60FFF"/>
    <w:rsid w:val="00F67148"/>
    <w:rsid w:val="00F6783C"/>
    <w:rsid w:val="00F67E4A"/>
    <w:rsid w:val="00F72704"/>
    <w:rsid w:val="00F7290F"/>
    <w:rsid w:val="00F741BE"/>
    <w:rsid w:val="00F77D13"/>
    <w:rsid w:val="00F83DCD"/>
    <w:rsid w:val="00F871EA"/>
    <w:rsid w:val="00F903B0"/>
    <w:rsid w:val="00F9405B"/>
    <w:rsid w:val="00F95885"/>
    <w:rsid w:val="00F9652A"/>
    <w:rsid w:val="00FA04FF"/>
    <w:rsid w:val="00FA0CCA"/>
    <w:rsid w:val="00FA23A2"/>
    <w:rsid w:val="00FA28F9"/>
    <w:rsid w:val="00FA2EF8"/>
    <w:rsid w:val="00FA39FA"/>
    <w:rsid w:val="00FA43AB"/>
    <w:rsid w:val="00FB1502"/>
    <w:rsid w:val="00FB1702"/>
    <w:rsid w:val="00FB1D34"/>
    <w:rsid w:val="00FB3BAF"/>
    <w:rsid w:val="00FB6C3A"/>
    <w:rsid w:val="00FC1179"/>
    <w:rsid w:val="00FC2DF7"/>
    <w:rsid w:val="00FC427C"/>
    <w:rsid w:val="00FC563F"/>
    <w:rsid w:val="00FC64CC"/>
    <w:rsid w:val="00FC7060"/>
    <w:rsid w:val="00FC7385"/>
    <w:rsid w:val="00FC73C8"/>
    <w:rsid w:val="00FD045C"/>
    <w:rsid w:val="00FD04EB"/>
    <w:rsid w:val="00FD371C"/>
    <w:rsid w:val="00FD5E09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693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://kinhthanh.cdnvn.com/doc-kinh-thanh/da/6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kinhthanh.cdnvn.com/doc-kinh-thanh/da/4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2687AF-D5B8-4BE5-AB68-0F5F98415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10</cp:revision>
  <cp:lastPrinted>2023-04-22T13:55:00Z</cp:lastPrinted>
  <dcterms:created xsi:type="dcterms:W3CDTF">2023-04-21T17:33:00Z</dcterms:created>
  <dcterms:modified xsi:type="dcterms:W3CDTF">2023-04-22T13:55:00Z</dcterms:modified>
</cp:coreProperties>
</file>